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8F5AE" w14:textId="77777777" w:rsidR="0067600C" w:rsidRDefault="0067600C" w:rsidP="0067600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omework 3</w:t>
      </w:r>
    </w:p>
    <w:p w14:paraId="23FAA81F" w14:textId="4124188F" w:rsidR="0067600C" w:rsidRDefault="0067600C" w:rsidP="0067600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oints </w:t>
      </w:r>
      <w:r w:rsidR="002B6143">
        <w:rPr>
          <w:b/>
          <w:bCs/>
          <w:sz w:val="28"/>
          <w:szCs w:val="28"/>
        </w:rPr>
        <w:t>100</w:t>
      </w:r>
    </w:p>
    <w:p w14:paraId="30852B50" w14:textId="5FB90BD4" w:rsidR="00A96166" w:rsidRPr="008C7041" w:rsidRDefault="00A96166" w:rsidP="008C7041">
      <w:pPr>
        <w:jc w:val="center"/>
        <w:rPr>
          <w:b/>
        </w:rPr>
      </w:pPr>
    </w:p>
    <w:p w14:paraId="2FDDAEF4" w14:textId="15AF8750" w:rsidR="00800C3B" w:rsidRPr="003A310B" w:rsidRDefault="00800C3B" w:rsidP="00800C3B">
      <w:pPr>
        <w:pStyle w:val="ListParagraph"/>
        <w:widowControl w:val="0"/>
        <w:numPr>
          <w:ilvl w:val="0"/>
          <w:numId w:val="1"/>
        </w:numPr>
        <w:tabs>
          <w:tab w:val="left" w:pos="2271"/>
        </w:tabs>
        <w:autoSpaceDE w:val="0"/>
        <w:autoSpaceDN w:val="0"/>
        <w:spacing w:before="122" w:after="0" w:line="240" w:lineRule="auto"/>
        <w:contextualSpacing w:val="0"/>
        <w:rPr>
          <w:b/>
          <w:bCs/>
        </w:rPr>
      </w:pPr>
      <w:r w:rsidRPr="003A310B">
        <w:rPr>
          <w:b/>
          <w:bCs/>
        </w:rPr>
        <w:t xml:space="preserve">Write functions to perform following </w:t>
      </w:r>
      <w:proofErr w:type="gramStart"/>
      <w:r w:rsidRPr="003A310B">
        <w:rPr>
          <w:b/>
          <w:bCs/>
        </w:rPr>
        <w:t>tasks</w:t>
      </w:r>
      <w:proofErr w:type="gramEnd"/>
      <w:r w:rsidRPr="003A310B">
        <w:rPr>
          <w:b/>
          <w:bCs/>
        </w:rPr>
        <w:t xml:space="preserve"> </w:t>
      </w:r>
    </w:p>
    <w:p w14:paraId="07D07D06" w14:textId="142B9487" w:rsidR="00007DAF" w:rsidRPr="00A07D7B" w:rsidRDefault="00800C3B" w:rsidP="00261B21">
      <w:pPr>
        <w:pStyle w:val="ListParagraph"/>
        <w:widowControl w:val="0"/>
        <w:numPr>
          <w:ilvl w:val="1"/>
          <w:numId w:val="1"/>
        </w:numPr>
        <w:tabs>
          <w:tab w:val="left" w:pos="2571"/>
        </w:tabs>
        <w:autoSpaceDE w:val="0"/>
        <w:autoSpaceDN w:val="0"/>
        <w:spacing w:before="59" w:after="0" w:line="240" w:lineRule="auto"/>
        <w:contextualSpacing w:val="0"/>
        <w:rPr>
          <w:b/>
          <w:bCs/>
        </w:rPr>
      </w:pPr>
      <w:r w:rsidRPr="003A310B">
        <w:rPr>
          <w:b/>
          <w:bCs/>
        </w:rPr>
        <w:t xml:space="preserve">to count the number of nodes in a binary tree          </w:t>
      </w:r>
      <w:proofErr w:type="gramStart"/>
      <w:r w:rsidRPr="003A310B">
        <w:rPr>
          <w:b/>
          <w:bCs/>
        </w:rPr>
        <w:t xml:space="preserve">   [</w:t>
      </w:r>
      <w:proofErr w:type="gramEnd"/>
      <w:r w:rsidRPr="003A310B">
        <w:rPr>
          <w:b/>
          <w:bCs/>
        </w:rPr>
        <w:t>5 points]</w:t>
      </w:r>
    </w:p>
    <w:p w14:paraId="2A8AA583" w14:textId="7520E6B7" w:rsidR="00261B21" w:rsidRPr="00802550" w:rsidRDefault="00261B21" w:rsidP="00261B21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  <w:rPr>
          <w:highlight w:val="yellow"/>
        </w:rPr>
      </w:pPr>
      <w:r w:rsidRPr="00802550">
        <w:rPr>
          <w:highlight w:val="yellow"/>
        </w:rPr>
        <w:t>// created a function which will count number of nodes in binary tree recursively</w:t>
      </w:r>
    </w:p>
    <w:p w14:paraId="522ACCA3" w14:textId="3C01E2DC" w:rsidR="00261B21" w:rsidRDefault="00261B21" w:rsidP="00261B21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 w:rsidRPr="00802550">
        <w:rPr>
          <w:highlight w:val="yellow"/>
        </w:rPr>
        <w:t xml:space="preserve">// the function </w:t>
      </w:r>
      <w:r w:rsidR="00802550" w:rsidRPr="00802550">
        <w:rPr>
          <w:highlight w:val="yellow"/>
        </w:rPr>
        <w:t>take</w:t>
      </w:r>
      <w:r w:rsidR="00802550">
        <w:rPr>
          <w:highlight w:val="yellow"/>
        </w:rPr>
        <w:t>s</w:t>
      </w:r>
      <w:r w:rsidRPr="00802550">
        <w:rPr>
          <w:highlight w:val="yellow"/>
        </w:rPr>
        <w:t xml:space="preserve"> in the root node as a parameter</w:t>
      </w:r>
    </w:p>
    <w:p w14:paraId="447487F7" w14:textId="75346EFC" w:rsidR="00007DAF" w:rsidRDefault="00C828DE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>
        <w:t>public int countOfNodes</w:t>
      </w:r>
      <w:r w:rsidR="00DE6110">
        <w:t xml:space="preserve"> (</w:t>
      </w:r>
      <w:r w:rsidR="00E32524">
        <w:t xml:space="preserve">Node </w:t>
      </w:r>
      <w:r w:rsidR="009C0F4C">
        <w:t>rootNode) {</w:t>
      </w:r>
      <w:r w:rsidR="00261B21">
        <w:t xml:space="preserve"> </w:t>
      </w:r>
    </w:p>
    <w:p w14:paraId="71CAB729" w14:textId="77777777" w:rsidR="009C0F4C" w:rsidRDefault="009C0F4C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</w:p>
    <w:p w14:paraId="4F9475C3" w14:textId="36DD949A" w:rsidR="009C0F4C" w:rsidRDefault="009C0F4C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>
        <w:t xml:space="preserve">    if (rootNode </w:t>
      </w:r>
      <w:r w:rsidR="001A3EBD">
        <w:t>== null) {</w:t>
      </w:r>
    </w:p>
    <w:p w14:paraId="5E9B4C1E" w14:textId="77777777" w:rsidR="001A3EBD" w:rsidRDefault="001A3EBD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</w:p>
    <w:p w14:paraId="451833CA" w14:textId="4CCF5C39" w:rsidR="001A3EBD" w:rsidRDefault="001A3EBD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>
        <w:t xml:space="preserve">        return </w:t>
      </w:r>
      <w:proofErr w:type="gramStart"/>
      <w:r>
        <w:t>0;</w:t>
      </w:r>
      <w:proofErr w:type="gramEnd"/>
    </w:p>
    <w:p w14:paraId="29C1239B" w14:textId="77777777" w:rsidR="001A3EBD" w:rsidRDefault="001A3EBD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</w:p>
    <w:p w14:paraId="0536AA5B" w14:textId="0C72866F" w:rsidR="00802550" w:rsidRDefault="001A3EBD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>
        <w:t xml:space="preserve">    }</w:t>
      </w:r>
    </w:p>
    <w:p w14:paraId="1A8FF510" w14:textId="68C5C373" w:rsidR="00802550" w:rsidRDefault="00802550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>
        <w:t xml:space="preserve">    </w:t>
      </w:r>
      <w:r w:rsidRPr="003A310B">
        <w:rPr>
          <w:highlight w:val="yellow"/>
        </w:rPr>
        <w:t>// continue recursively counting</w:t>
      </w:r>
      <w:r w:rsidR="003A310B" w:rsidRPr="003A310B">
        <w:rPr>
          <w:highlight w:val="yellow"/>
        </w:rPr>
        <w:t xml:space="preserve"> the children of the node</w:t>
      </w:r>
    </w:p>
    <w:p w14:paraId="2E72CF4E" w14:textId="33FF551D" w:rsidR="003A310B" w:rsidRDefault="003A310B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>
        <w:t xml:space="preserve">    </w:t>
      </w:r>
      <w:r w:rsidRPr="003A310B">
        <w:rPr>
          <w:highlight w:val="yellow"/>
        </w:rPr>
        <w:t xml:space="preserve">// </w:t>
      </w:r>
      <w:proofErr w:type="gramStart"/>
      <w:r w:rsidRPr="003A310B">
        <w:rPr>
          <w:highlight w:val="yellow"/>
        </w:rPr>
        <w:t>getLeftNode(</w:t>
      </w:r>
      <w:proofErr w:type="gramEnd"/>
      <w:r w:rsidRPr="003A310B">
        <w:rPr>
          <w:highlight w:val="yellow"/>
        </w:rPr>
        <w:t>) and getRightNode() are functions which get the children of parent node</w:t>
      </w:r>
    </w:p>
    <w:p w14:paraId="096A11B1" w14:textId="5F618C93" w:rsidR="009C0F4C" w:rsidRDefault="001A3EBD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>
        <w:t xml:space="preserve">    return </w:t>
      </w:r>
      <w:r w:rsidR="005609B6">
        <w:t xml:space="preserve">1 + </w:t>
      </w:r>
      <w:proofErr w:type="gramStart"/>
      <w:r w:rsidR="005609B6">
        <w:t>countOfNodes(</w:t>
      </w:r>
      <w:proofErr w:type="gramEnd"/>
      <w:r w:rsidR="005609B6">
        <w:t>rootNode.getLeftNode()</w:t>
      </w:r>
      <w:r w:rsidR="001714C9">
        <w:t>) + countOfNodes(rootNode.getRightNode())</w:t>
      </w:r>
      <w:r w:rsidR="00802550">
        <w:t>;</w:t>
      </w:r>
    </w:p>
    <w:p w14:paraId="18DB6E16" w14:textId="351AEE5A" w:rsidR="009C0F4C" w:rsidRDefault="009C0F4C" w:rsidP="00007DAF">
      <w:pPr>
        <w:widowControl w:val="0"/>
        <w:tabs>
          <w:tab w:val="left" w:pos="2571"/>
        </w:tabs>
        <w:autoSpaceDE w:val="0"/>
        <w:autoSpaceDN w:val="0"/>
        <w:spacing w:before="59" w:after="0" w:line="240" w:lineRule="auto"/>
      </w:pPr>
      <w:r>
        <w:t>}</w:t>
      </w:r>
    </w:p>
    <w:p w14:paraId="614890F4" w14:textId="77777777" w:rsidR="00007DAF" w:rsidRPr="00800C3B" w:rsidRDefault="00007DAF" w:rsidP="00007DAF">
      <w:pPr>
        <w:pStyle w:val="ListParagraph"/>
        <w:widowControl w:val="0"/>
        <w:tabs>
          <w:tab w:val="left" w:pos="2571"/>
        </w:tabs>
        <w:autoSpaceDE w:val="0"/>
        <w:autoSpaceDN w:val="0"/>
        <w:spacing w:before="59" w:after="0" w:line="240" w:lineRule="auto"/>
        <w:ind w:left="1440"/>
        <w:contextualSpacing w:val="0"/>
      </w:pPr>
    </w:p>
    <w:p w14:paraId="52D0D08E" w14:textId="3E31A91A" w:rsidR="00800C3B" w:rsidRPr="00A07D7B" w:rsidRDefault="00800C3B" w:rsidP="00A07D7B">
      <w:pPr>
        <w:pStyle w:val="ListParagraph"/>
        <w:widowControl w:val="0"/>
        <w:numPr>
          <w:ilvl w:val="1"/>
          <w:numId w:val="1"/>
        </w:numPr>
        <w:tabs>
          <w:tab w:val="left" w:pos="2571"/>
        </w:tabs>
        <w:autoSpaceDE w:val="0"/>
        <w:autoSpaceDN w:val="0"/>
        <w:spacing w:before="65" w:after="0" w:line="240" w:lineRule="auto"/>
        <w:contextualSpacing w:val="0"/>
        <w:rPr>
          <w:b/>
          <w:bCs/>
        </w:rPr>
      </w:pPr>
      <w:r w:rsidRPr="003A310B">
        <w:rPr>
          <w:b/>
          <w:bCs/>
        </w:rPr>
        <w:t xml:space="preserve">to count the number of leaves                                      </w:t>
      </w:r>
      <w:proofErr w:type="gramStart"/>
      <w:r w:rsidRPr="003A310B">
        <w:rPr>
          <w:b/>
          <w:bCs/>
        </w:rPr>
        <w:t xml:space="preserve">   [</w:t>
      </w:r>
      <w:proofErr w:type="gramEnd"/>
      <w:r w:rsidRPr="003A310B">
        <w:rPr>
          <w:b/>
          <w:bCs/>
        </w:rPr>
        <w:t>5 points]</w:t>
      </w:r>
    </w:p>
    <w:p w14:paraId="14AD7FB1" w14:textId="5C0A903C" w:rsidR="003A310B" w:rsidRDefault="00F850FC" w:rsidP="003A310B">
      <w:r w:rsidRPr="00F850FC">
        <w:rPr>
          <w:highlight w:val="yellow"/>
        </w:rPr>
        <w:t>// created a function which will count number of leaf nodes in binary tree recursively</w:t>
      </w:r>
    </w:p>
    <w:p w14:paraId="3393279E" w14:textId="012A76E3" w:rsidR="00F850FC" w:rsidRDefault="00A37113" w:rsidP="003A310B">
      <w:r w:rsidRPr="00A37113">
        <w:rPr>
          <w:highlight w:val="yellow"/>
        </w:rPr>
        <w:t>// the function takes in the root node as a parameter</w:t>
      </w:r>
    </w:p>
    <w:p w14:paraId="39D338B0" w14:textId="3B910698" w:rsidR="00A37113" w:rsidRDefault="00A37113" w:rsidP="003A310B">
      <w:r>
        <w:t>public int countOfLeafNodes (Node rootNode) {</w:t>
      </w:r>
    </w:p>
    <w:p w14:paraId="0EB420D6" w14:textId="707A00FD" w:rsidR="00A37113" w:rsidRDefault="00A37113" w:rsidP="003A310B">
      <w:r>
        <w:tab/>
        <w:t>if (</w:t>
      </w:r>
      <w:r w:rsidR="00E96D36">
        <w:t xml:space="preserve">rootNode == null) { </w:t>
      </w:r>
    </w:p>
    <w:p w14:paraId="57AC4343" w14:textId="0BA133F3" w:rsidR="00E96D36" w:rsidRDefault="00E96D36" w:rsidP="003A310B">
      <w:r>
        <w:tab/>
      </w:r>
      <w:r>
        <w:tab/>
        <w:t>return 0;</w:t>
      </w:r>
      <w:r w:rsidR="00D21E3A">
        <w:t xml:space="preserve"> </w:t>
      </w:r>
      <w:r w:rsidR="00D21E3A" w:rsidRPr="00E96D36">
        <w:rPr>
          <w:highlight w:val="yellow"/>
        </w:rPr>
        <w:t>// if the current node is null, end recursion.</w:t>
      </w:r>
    </w:p>
    <w:p w14:paraId="5CABAC09" w14:textId="5EF37DF4" w:rsidR="00E96D36" w:rsidRDefault="00E96D36" w:rsidP="003A310B">
      <w:r>
        <w:tab/>
        <w:t>}</w:t>
      </w:r>
    </w:p>
    <w:p w14:paraId="17BF337A" w14:textId="671EE86B" w:rsidR="00E96D36" w:rsidRDefault="00E96D36" w:rsidP="003A310B">
      <w:r>
        <w:tab/>
        <w:t>if (</w:t>
      </w:r>
      <w:r w:rsidR="001C7925">
        <w:t>rootNode.getLeftNode() == null &amp;&amp; rootNode.getRightNode() == null) {</w:t>
      </w:r>
      <w:r w:rsidR="00934CD5">
        <w:t xml:space="preserve"> </w:t>
      </w:r>
    </w:p>
    <w:p w14:paraId="3C100D1F" w14:textId="6120C66B" w:rsidR="001C7925" w:rsidRDefault="001C7925" w:rsidP="003A310B">
      <w:r>
        <w:tab/>
      </w:r>
      <w:r>
        <w:tab/>
      </w:r>
      <w:r w:rsidR="00934CD5">
        <w:t xml:space="preserve">return 1; </w:t>
      </w:r>
      <w:r w:rsidR="00934CD5" w:rsidRPr="00D21E3A">
        <w:rPr>
          <w:highlight w:val="yellow"/>
        </w:rPr>
        <w:t xml:space="preserve">// if both children are null, return 1 </w:t>
      </w:r>
      <w:r w:rsidR="00D21E3A" w:rsidRPr="00D21E3A">
        <w:rPr>
          <w:highlight w:val="yellow"/>
        </w:rPr>
        <w:t>(adds to count of leaf nodes)</w:t>
      </w:r>
    </w:p>
    <w:p w14:paraId="3D343DBB" w14:textId="69BDBCAA" w:rsidR="001C7925" w:rsidRDefault="001C7925" w:rsidP="003A310B">
      <w:r>
        <w:tab/>
        <w:t>}</w:t>
      </w:r>
    </w:p>
    <w:p w14:paraId="78114B93" w14:textId="47075296" w:rsidR="00D21E3A" w:rsidRDefault="00A07D7B" w:rsidP="003A310B">
      <w:r>
        <w:tab/>
      </w:r>
      <w:r w:rsidRPr="002410F6">
        <w:rPr>
          <w:highlight w:val="yellow"/>
        </w:rPr>
        <w:t>// continues recursively traversing</w:t>
      </w:r>
      <w:r w:rsidR="002410F6">
        <w:rPr>
          <w:highlight w:val="yellow"/>
        </w:rPr>
        <w:t xml:space="preserve"> to </w:t>
      </w:r>
      <w:proofErr w:type="gramStart"/>
      <w:r w:rsidR="002410F6">
        <w:rPr>
          <w:highlight w:val="yellow"/>
        </w:rPr>
        <w:t>children</w:t>
      </w:r>
      <w:proofErr w:type="gramEnd"/>
      <w:r w:rsidR="002410F6">
        <w:rPr>
          <w:highlight w:val="yellow"/>
        </w:rPr>
        <w:t xml:space="preserve"> nodes of</w:t>
      </w:r>
      <w:r w:rsidRPr="002410F6">
        <w:rPr>
          <w:highlight w:val="yellow"/>
        </w:rPr>
        <w:t xml:space="preserve"> the binary tree </w:t>
      </w:r>
      <w:r w:rsidR="00520602">
        <w:rPr>
          <w:highlight w:val="yellow"/>
        </w:rPr>
        <w:t xml:space="preserve">to </w:t>
      </w:r>
      <w:r w:rsidRPr="002410F6">
        <w:rPr>
          <w:highlight w:val="yellow"/>
        </w:rPr>
        <w:t>count leaf nodes</w:t>
      </w:r>
    </w:p>
    <w:p w14:paraId="05B271E2" w14:textId="153F87DC" w:rsidR="00A37113" w:rsidRDefault="00934CD5" w:rsidP="003A310B">
      <w:r>
        <w:tab/>
        <w:t xml:space="preserve">return </w:t>
      </w:r>
      <w:proofErr w:type="gramStart"/>
      <w:r>
        <w:t>countLeafNodes(</w:t>
      </w:r>
      <w:proofErr w:type="gramEnd"/>
      <w:r>
        <w:t>rootNode.getLeftNode()) + countLeafNodes(rootNode.getRightNode());</w:t>
      </w:r>
    </w:p>
    <w:p w14:paraId="6A2CA4A9" w14:textId="4DB5CE6C" w:rsidR="00A37113" w:rsidRDefault="00A37113" w:rsidP="003A310B">
      <w:r>
        <w:t>}</w:t>
      </w:r>
    </w:p>
    <w:p w14:paraId="5E971311" w14:textId="77777777" w:rsidR="003A310B" w:rsidRDefault="003A310B" w:rsidP="00800C3B">
      <w:pPr>
        <w:pStyle w:val="ListParagraph"/>
      </w:pPr>
    </w:p>
    <w:p w14:paraId="7FDB5F6B" w14:textId="26D19F16" w:rsidR="00D4563E" w:rsidRPr="00F74C9F" w:rsidRDefault="00823F29" w:rsidP="00DE14F2">
      <w:pPr>
        <w:pStyle w:val="ListParagraph"/>
        <w:numPr>
          <w:ilvl w:val="0"/>
          <w:numId w:val="1"/>
        </w:numPr>
        <w:rPr>
          <w:b/>
          <w:bCs/>
        </w:rPr>
      </w:pPr>
      <w:r w:rsidRPr="00F74C9F">
        <w:rPr>
          <w:b/>
          <w:bCs/>
        </w:rPr>
        <w:lastRenderedPageBreak/>
        <w:t>BST</w:t>
      </w:r>
      <w:r w:rsidRPr="00F74C9F">
        <w:rPr>
          <w:b/>
          <w:bCs/>
        </w:rPr>
        <w:tab/>
      </w:r>
      <w:r w:rsidRPr="00F74C9F">
        <w:rPr>
          <w:b/>
          <w:bCs/>
        </w:rPr>
        <w:tab/>
      </w:r>
      <w:r w:rsidRPr="00F74C9F">
        <w:rPr>
          <w:b/>
          <w:bCs/>
        </w:rPr>
        <w:tab/>
      </w:r>
      <w:r w:rsidRPr="00F74C9F">
        <w:rPr>
          <w:b/>
          <w:bCs/>
        </w:rPr>
        <w:tab/>
      </w:r>
      <w:r w:rsidRPr="00F74C9F">
        <w:rPr>
          <w:b/>
          <w:bCs/>
        </w:rPr>
        <w:tab/>
      </w:r>
      <w:r w:rsidRPr="00F74C9F">
        <w:rPr>
          <w:b/>
          <w:bCs/>
        </w:rPr>
        <w:tab/>
      </w:r>
      <w:r w:rsidRPr="00F74C9F">
        <w:rPr>
          <w:b/>
          <w:bCs/>
        </w:rPr>
        <w:tab/>
      </w:r>
      <w:r w:rsidRPr="00F74C9F">
        <w:rPr>
          <w:b/>
          <w:bCs/>
        </w:rPr>
        <w:tab/>
      </w:r>
      <w:r w:rsidRPr="00F74C9F">
        <w:rPr>
          <w:b/>
          <w:bCs/>
        </w:rPr>
        <w:tab/>
      </w:r>
    </w:p>
    <w:p w14:paraId="099D9CB5" w14:textId="77777777" w:rsidR="00F74C9F" w:rsidRDefault="00D4563E" w:rsidP="00D4563E">
      <w:pPr>
        <w:pStyle w:val="ListParagraph"/>
        <w:numPr>
          <w:ilvl w:val="0"/>
          <w:numId w:val="4"/>
        </w:numPr>
        <w:rPr>
          <w:b/>
          <w:bCs/>
        </w:rPr>
      </w:pPr>
      <w:r w:rsidRPr="00F74C9F">
        <w:rPr>
          <w:b/>
          <w:bCs/>
        </w:rPr>
        <w:t>Show the result of inserting 3</w:t>
      </w:r>
      <w:r w:rsidR="002B6143" w:rsidRPr="00F74C9F">
        <w:rPr>
          <w:b/>
          <w:bCs/>
        </w:rPr>
        <w:t>6</w:t>
      </w:r>
      <w:r w:rsidRPr="00F74C9F">
        <w:rPr>
          <w:b/>
          <w:bCs/>
        </w:rPr>
        <w:t>,</w:t>
      </w:r>
      <w:r w:rsidR="0067600C" w:rsidRPr="00F74C9F">
        <w:rPr>
          <w:b/>
          <w:bCs/>
        </w:rPr>
        <w:t xml:space="preserve"> </w:t>
      </w:r>
      <w:r w:rsidRPr="00F74C9F">
        <w:rPr>
          <w:b/>
          <w:bCs/>
        </w:rPr>
        <w:t>1</w:t>
      </w:r>
      <w:r w:rsidR="002B6143" w:rsidRPr="00F74C9F">
        <w:rPr>
          <w:b/>
          <w:bCs/>
        </w:rPr>
        <w:t>8</w:t>
      </w:r>
      <w:r w:rsidRPr="00F74C9F">
        <w:rPr>
          <w:b/>
          <w:bCs/>
        </w:rPr>
        <w:t>,</w:t>
      </w:r>
      <w:r w:rsidR="0067600C" w:rsidRPr="00F74C9F">
        <w:rPr>
          <w:b/>
          <w:bCs/>
        </w:rPr>
        <w:t xml:space="preserve"> </w:t>
      </w:r>
      <w:r w:rsidRPr="00F74C9F">
        <w:rPr>
          <w:b/>
          <w:bCs/>
        </w:rPr>
        <w:t>4</w:t>
      </w:r>
      <w:r w:rsidR="002B6143" w:rsidRPr="00F74C9F">
        <w:rPr>
          <w:b/>
          <w:bCs/>
        </w:rPr>
        <w:t>5</w:t>
      </w:r>
      <w:r w:rsidRPr="00F74C9F">
        <w:rPr>
          <w:b/>
          <w:bCs/>
        </w:rPr>
        <w:t>,</w:t>
      </w:r>
      <w:r w:rsidR="0067600C" w:rsidRPr="00F74C9F">
        <w:rPr>
          <w:b/>
          <w:bCs/>
        </w:rPr>
        <w:t xml:space="preserve"> </w:t>
      </w:r>
      <w:r w:rsidRPr="00F74C9F">
        <w:rPr>
          <w:b/>
          <w:bCs/>
        </w:rPr>
        <w:t>6</w:t>
      </w:r>
      <w:r w:rsidR="002B6143" w:rsidRPr="00F74C9F">
        <w:rPr>
          <w:b/>
          <w:bCs/>
        </w:rPr>
        <w:t>9</w:t>
      </w:r>
      <w:r w:rsidRPr="00F74C9F">
        <w:rPr>
          <w:b/>
          <w:bCs/>
        </w:rPr>
        <w:t>,</w:t>
      </w:r>
      <w:r w:rsidR="0067600C" w:rsidRPr="00F74C9F">
        <w:rPr>
          <w:b/>
          <w:bCs/>
        </w:rPr>
        <w:t xml:space="preserve"> </w:t>
      </w:r>
      <w:r w:rsidRPr="00F74C9F">
        <w:rPr>
          <w:b/>
          <w:bCs/>
        </w:rPr>
        <w:t>9</w:t>
      </w:r>
      <w:r w:rsidR="002B6143" w:rsidRPr="00F74C9F">
        <w:rPr>
          <w:b/>
          <w:bCs/>
        </w:rPr>
        <w:t>2</w:t>
      </w:r>
      <w:r w:rsidRPr="00F74C9F">
        <w:rPr>
          <w:b/>
          <w:bCs/>
        </w:rPr>
        <w:t>,</w:t>
      </w:r>
      <w:r w:rsidR="0067600C" w:rsidRPr="00F74C9F">
        <w:rPr>
          <w:b/>
          <w:bCs/>
        </w:rPr>
        <w:t xml:space="preserve"> </w:t>
      </w:r>
      <w:r w:rsidRPr="00F74C9F">
        <w:rPr>
          <w:b/>
          <w:bCs/>
        </w:rPr>
        <w:t>2</w:t>
      </w:r>
      <w:r w:rsidR="002B6143" w:rsidRPr="00F74C9F">
        <w:rPr>
          <w:b/>
          <w:bCs/>
        </w:rPr>
        <w:t>8</w:t>
      </w:r>
      <w:r w:rsidRPr="00F74C9F">
        <w:rPr>
          <w:b/>
          <w:bCs/>
        </w:rPr>
        <w:t>,</w:t>
      </w:r>
      <w:r w:rsidR="0067600C" w:rsidRPr="00F74C9F">
        <w:rPr>
          <w:b/>
          <w:bCs/>
        </w:rPr>
        <w:t xml:space="preserve"> </w:t>
      </w:r>
      <w:r w:rsidRPr="00F74C9F">
        <w:rPr>
          <w:b/>
          <w:bCs/>
        </w:rPr>
        <w:t>5</w:t>
      </w:r>
      <w:r w:rsidR="002B6143" w:rsidRPr="00F74C9F">
        <w:rPr>
          <w:b/>
          <w:bCs/>
        </w:rPr>
        <w:t>7</w:t>
      </w:r>
      <w:r w:rsidRPr="00F74C9F">
        <w:rPr>
          <w:b/>
          <w:bCs/>
        </w:rPr>
        <w:t>, 7</w:t>
      </w:r>
      <w:r w:rsidR="002B6143" w:rsidRPr="00F74C9F">
        <w:rPr>
          <w:b/>
          <w:bCs/>
        </w:rPr>
        <w:t>2</w:t>
      </w:r>
      <w:r w:rsidRPr="00F74C9F">
        <w:rPr>
          <w:b/>
          <w:bCs/>
        </w:rPr>
        <w:t xml:space="preserve"> into an initially empty binary search tree.</w:t>
      </w:r>
      <w:r w:rsidR="002B6143" w:rsidRPr="00F74C9F">
        <w:rPr>
          <w:b/>
          <w:bCs/>
        </w:rPr>
        <w:t xml:space="preserve">            </w:t>
      </w:r>
      <w:r w:rsidR="00A96EED" w:rsidRPr="00F74C9F">
        <w:rPr>
          <w:b/>
          <w:bCs/>
        </w:rPr>
        <w:t xml:space="preserve">                                            </w:t>
      </w:r>
      <w:r w:rsidR="002B6143" w:rsidRPr="00F74C9F">
        <w:rPr>
          <w:b/>
          <w:bCs/>
        </w:rPr>
        <w:t>[10 Points]</w:t>
      </w:r>
    </w:p>
    <w:p w14:paraId="0195B033" w14:textId="77777777" w:rsidR="00046D02" w:rsidRDefault="00046D02" w:rsidP="00F74C9F">
      <w:pPr>
        <w:rPr>
          <w:b/>
          <w:bCs/>
        </w:rPr>
      </w:pPr>
    </w:p>
    <w:p w14:paraId="1DE89764" w14:textId="2617FEC6" w:rsidR="00D4563E" w:rsidRPr="00F74C9F" w:rsidRDefault="00F2093F" w:rsidP="00F74C9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43E084F" wp14:editId="62A66E9D">
            <wp:extent cx="5933872" cy="3142034"/>
            <wp:effectExtent l="0" t="0" r="0" b="1270"/>
            <wp:docPr id="1" name="Picture 1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chematic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4" b="50883"/>
                    <a:stretch/>
                  </pic:blipFill>
                  <pic:spPr bwMode="auto">
                    <a:xfrm>
                      <a:off x="0" y="0"/>
                      <a:ext cx="5933872" cy="314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B6143" w:rsidRPr="00F74C9F">
        <w:rPr>
          <w:b/>
          <w:bCs/>
        </w:rPr>
        <w:tab/>
      </w:r>
    </w:p>
    <w:p w14:paraId="07A4C3CA" w14:textId="09F2A8A5" w:rsidR="00046D02" w:rsidRPr="00F16745" w:rsidRDefault="00D4563E" w:rsidP="000F47E4">
      <w:pPr>
        <w:pStyle w:val="ListParagraph"/>
        <w:numPr>
          <w:ilvl w:val="0"/>
          <w:numId w:val="4"/>
        </w:numPr>
        <w:rPr>
          <w:b/>
          <w:bCs/>
        </w:rPr>
      </w:pPr>
      <w:r w:rsidRPr="00F16745">
        <w:rPr>
          <w:b/>
          <w:bCs/>
        </w:rPr>
        <w:t>Show the result of deleting the root.</w:t>
      </w:r>
      <w:r w:rsidR="00683AC3" w:rsidRPr="00F16745">
        <w:rPr>
          <w:b/>
          <w:bCs/>
        </w:rPr>
        <w:t xml:space="preserve"> </w:t>
      </w:r>
      <w:r w:rsidR="002B6143" w:rsidRPr="00F16745">
        <w:rPr>
          <w:b/>
          <w:bCs/>
        </w:rPr>
        <w:t xml:space="preserve">             [5 Points]</w:t>
      </w:r>
      <w:r w:rsidR="002B6143" w:rsidRPr="00F16745">
        <w:rPr>
          <w:b/>
          <w:bCs/>
        </w:rPr>
        <w:tab/>
        <w:t xml:space="preserve">                                                            </w:t>
      </w:r>
    </w:p>
    <w:p w14:paraId="6D8FC405" w14:textId="0656C3EF" w:rsidR="00DE14F2" w:rsidRDefault="000F47E4" w:rsidP="000F47E4">
      <w:r>
        <w:rPr>
          <w:noProof/>
        </w:rPr>
        <w:drawing>
          <wp:inline distT="0" distB="0" distL="0" distR="0" wp14:anchorId="49A7511C" wp14:editId="0156009F">
            <wp:extent cx="5933872" cy="3338060"/>
            <wp:effectExtent l="0" t="0" r="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782" r="164"/>
                    <a:stretch/>
                  </pic:blipFill>
                  <pic:spPr bwMode="auto">
                    <a:xfrm>
                      <a:off x="0" y="0"/>
                      <a:ext cx="5933872" cy="3338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1B954" w14:textId="77777777" w:rsidR="000F47E4" w:rsidRDefault="000F47E4" w:rsidP="000F47E4"/>
    <w:p w14:paraId="3F5FF285" w14:textId="36D0EB06" w:rsidR="00DE14F2" w:rsidRPr="00F16745" w:rsidRDefault="00823F29" w:rsidP="000F47E4">
      <w:pPr>
        <w:pStyle w:val="ListParagraph"/>
        <w:numPr>
          <w:ilvl w:val="0"/>
          <w:numId w:val="9"/>
        </w:numPr>
        <w:rPr>
          <w:b/>
          <w:bCs/>
        </w:rPr>
      </w:pPr>
      <w:r w:rsidRPr="00F16745">
        <w:rPr>
          <w:b/>
          <w:bCs/>
        </w:rPr>
        <w:lastRenderedPageBreak/>
        <w:t>AVL Tree</w:t>
      </w:r>
    </w:p>
    <w:p w14:paraId="38916D83" w14:textId="4AD8ADA4" w:rsidR="002B6143" w:rsidRDefault="002B6143" w:rsidP="002B6143">
      <w:pPr>
        <w:pStyle w:val="ListParagraph"/>
        <w:rPr>
          <w:b/>
          <w:bCs/>
        </w:rPr>
      </w:pPr>
      <w:r w:rsidRPr="00F16745">
        <w:rPr>
          <w:b/>
          <w:bCs/>
        </w:rPr>
        <w:t xml:space="preserve">Show the result of inserting 30, 10, 5, 7, 8, 54, 32, 39, 66 and then deleting 30 and 32 from the AVL tree                                                                                                                                   </w:t>
      </w:r>
      <w:proofErr w:type="gramStart"/>
      <w:r w:rsidRPr="00F16745">
        <w:rPr>
          <w:b/>
          <w:bCs/>
        </w:rPr>
        <w:t xml:space="preserve">   [</w:t>
      </w:r>
      <w:proofErr w:type="gramEnd"/>
      <w:r w:rsidRPr="00F16745">
        <w:rPr>
          <w:b/>
          <w:bCs/>
        </w:rPr>
        <w:t>20 points]</w:t>
      </w:r>
    </w:p>
    <w:p w14:paraId="758A4C09" w14:textId="2E7392C5" w:rsidR="00F16745" w:rsidRDefault="00F16745" w:rsidP="002B6143">
      <w:pPr>
        <w:pStyle w:val="ListParagraph"/>
        <w:rPr>
          <w:b/>
          <w:bCs/>
        </w:rPr>
      </w:pPr>
    </w:p>
    <w:p w14:paraId="22D25B9F" w14:textId="2CC7C3A2" w:rsidR="00F16745" w:rsidRPr="00BA1275" w:rsidRDefault="00BA1275" w:rsidP="00BA1275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6A8DBAC" wp14:editId="62C4228B">
            <wp:extent cx="5943600" cy="6320790"/>
            <wp:effectExtent l="0" t="0" r="0" b="381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8DBC3" w14:textId="77777777" w:rsidR="00F16745" w:rsidRDefault="00F16745" w:rsidP="002B6143">
      <w:pPr>
        <w:pStyle w:val="ListParagraph"/>
      </w:pPr>
    </w:p>
    <w:p w14:paraId="6328D2B5" w14:textId="77777777" w:rsidR="00E9089C" w:rsidRDefault="00E9089C" w:rsidP="00823F29">
      <w:pPr>
        <w:pStyle w:val="ListParagraph"/>
        <w:rPr>
          <w:b/>
          <w:bCs/>
        </w:rPr>
      </w:pPr>
    </w:p>
    <w:p w14:paraId="17BDE177" w14:textId="77777777" w:rsidR="00E9089C" w:rsidRDefault="00E9089C" w:rsidP="00823F29">
      <w:pPr>
        <w:pStyle w:val="ListParagraph"/>
        <w:rPr>
          <w:b/>
          <w:bCs/>
        </w:rPr>
      </w:pPr>
    </w:p>
    <w:p w14:paraId="3211C65D" w14:textId="77777777" w:rsidR="00E9089C" w:rsidRDefault="00E9089C" w:rsidP="00823F29">
      <w:pPr>
        <w:pStyle w:val="ListParagraph"/>
        <w:rPr>
          <w:b/>
          <w:bCs/>
        </w:rPr>
      </w:pPr>
    </w:p>
    <w:p w14:paraId="14FDFC23" w14:textId="77777777" w:rsidR="00E9089C" w:rsidRDefault="00E9089C" w:rsidP="00823F29">
      <w:pPr>
        <w:pStyle w:val="ListParagraph"/>
        <w:rPr>
          <w:b/>
          <w:bCs/>
        </w:rPr>
      </w:pPr>
    </w:p>
    <w:p w14:paraId="5EE7B826" w14:textId="6EF3AB42" w:rsidR="00823F29" w:rsidRPr="00E9089C" w:rsidRDefault="00823F29" w:rsidP="00823F29">
      <w:pPr>
        <w:pStyle w:val="ListParagraph"/>
        <w:rPr>
          <w:b/>
          <w:bCs/>
        </w:rPr>
      </w:pPr>
      <w:r w:rsidRPr="00E9089C">
        <w:rPr>
          <w:b/>
          <w:bCs/>
        </w:rPr>
        <w:lastRenderedPageBreak/>
        <w:t>Show the result of inserting 2</w:t>
      </w:r>
      <w:r w:rsidR="00271DCB" w:rsidRPr="00E9089C">
        <w:rPr>
          <w:b/>
          <w:bCs/>
        </w:rPr>
        <w:t>8</w:t>
      </w:r>
      <w:r w:rsidRPr="00E9089C">
        <w:rPr>
          <w:b/>
          <w:bCs/>
        </w:rPr>
        <w:t>, 1</w:t>
      </w:r>
      <w:r w:rsidR="00271DCB" w:rsidRPr="00E9089C">
        <w:rPr>
          <w:b/>
          <w:bCs/>
        </w:rPr>
        <w:t>5</w:t>
      </w:r>
      <w:r w:rsidRPr="00E9089C">
        <w:rPr>
          <w:b/>
          <w:bCs/>
        </w:rPr>
        <w:t>, 4</w:t>
      </w:r>
      <w:r w:rsidR="00271DCB" w:rsidRPr="00E9089C">
        <w:rPr>
          <w:b/>
          <w:bCs/>
        </w:rPr>
        <w:t>6</w:t>
      </w:r>
      <w:r w:rsidRPr="00E9089C">
        <w:rPr>
          <w:b/>
          <w:bCs/>
        </w:rPr>
        <w:t>, 5</w:t>
      </w:r>
      <w:r w:rsidR="00271DCB" w:rsidRPr="00E9089C">
        <w:rPr>
          <w:b/>
          <w:bCs/>
        </w:rPr>
        <w:t>4</w:t>
      </w:r>
      <w:r w:rsidRPr="00E9089C">
        <w:rPr>
          <w:b/>
          <w:bCs/>
        </w:rPr>
        <w:t>,</w:t>
      </w:r>
      <w:r w:rsidR="0067600C" w:rsidRPr="00E9089C">
        <w:rPr>
          <w:b/>
          <w:bCs/>
        </w:rPr>
        <w:t xml:space="preserve"> </w:t>
      </w:r>
      <w:r w:rsidRPr="00E9089C">
        <w:rPr>
          <w:b/>
          <w:bCs/>
        </w:rPr>
        <w:t>9</w:t>
      </w:r>
      <w:r w:rsidR="00271DCB" w:rsidRPr="00E9089C">
        <w:rPr>
          <w:b/>
          <w:bCs/>
        </w:rPr>
        <w:t>7</w:t>
      </w:r>
      <w:r w:rsidRPr="00E9089C">
        <w:rPr>
          <w:b/>
          <w:bCs/>
        </w:rPr>
        <w:t>,</w:t>
      </w:r>
      <w:r w:rsidR="0067600C" w:rsidRPr="00E9089C">
        <w:rPr>
          <w:b/>
          <w:bCs/>
        </w:rPr>
        <w:t xml:space="preserve"> </w:t>
      </w:r>
      <w:r w:rsidRPr="00E9089C">
        <w:rPr>
          <w:b/>
          <w:bCs/>
        </w:rPr>
        <w:t>3</w:t>
      </w:r>
      <w:r w:rsidR="00271DCB" w:rsidRPr="00E9089C">
        <w:rPr>
          <w:b/>
          <w:bCs/>
        </w:rPr>
        <w:t>6</w:t>
      </w:r>
      <w:r w:rsidRPr="00E9089C">
        <w:rPr>
          <w:b/>
          <w:bCs/>
        </w:rPr>
        <w:t>,</w:t>
      </w:r>
      <w:r w:rsidR="0067600C" w:rsidRPr="00E9089C">
        <w:rPr>
          <w:b/>
          <w:bCs/>
        </w:rPr>
        <w:t xml:space="preserve"> </w:t>
      </w:r>
      <w:r w:rsidRPr="00E9089C">
        <w:rPr>
          <w:b/>
          <w:bCs/>
        </w:rPr>
        <w:t>6</w:t>
      </w:r>
      <w:r w:rsidR="00271DCB" w:rsidRPr="00E9089C">
        <w:rPr>
          <w:b/>
          <w:bCs/>
        </w:rPr>
        <w:t>9</w:t>
      </w:r>
      <w:r w:rsidRPr="00E9089C">
        <w:rPr>
          <w:b/>
          <w:bCs/>
        </w:rPr>
        <w:t>,</w:t>
      </w:r>
      <w:r w:rsidR="0067600C" w:rsidRPr="00E9089C">
        <w:rPr>
          <w:b/>
          <w:bCs/>
        </w:rPr>
        <w:t xml:space="preserve"> </w:t>
      </w:r>
      <w:r w:rsidRPr="00E9089C">
        <w:rPr>
          <w:b/>
          <w:bCs/>
        </w:rPr>
        <w:t>7</w:t>
      </w:r>
      <w:r w:rsidR="00271DCB" w:rsidRPr="00E9089C">
        <w:rPr>
          <w:b/>
          <w:bCs/>
        </w:rPr>
        <w:t>0</w:t>
      </w:r>
      <w:r w:rsidR="00860489" w:rsidRPr="00E9089C">
        <w:rPr>
          <w:b/>
          <w:bCs/>
        </w:rPr>
        <w:t xml:space="preserve"> into an AVL Tree</w:t>
      </w:r>
      <w:r w:rsidR="00271DCB" w:rsidRPr="00E9089C">
        <w:rPr>
          <w:b/>
          <w:bCs/>
        </w:rPr>
        <w:t xml:space="preserve"> </w:t>
      </w:r>
      <w:r w:rsidR="002B6143" w:rsidRPr="00E9089C">
        <w:rPr>
          <w:b/>
          <w:bCs/>
        </w:rPr>
        <w:t xml:space="preserve">              </w:t>
      </w:r>
      <w:proofErr w:type="gramStart"/>
      <w:r w:rsidR="002B6143" w:rsidRPr="00E9089C">
        <w:rPr>
          <w:b/>
          <w:bCs/>
        </w:rPr>
        <w:t xml:space="preserve">   [</w:t>
      </w:r>
      <w:proofErr w:type="gramEnd"/>
      <w:r w:rsidR="002B6143" w:rsidRPr="00E9089C">
        <w:rPr>
          <w:b/>
          <w:bCs/>
        </w:rPr>
        <w:t>10 Points]</w:t>
      </w:r>
      <w:r w:rsidR="002B6143" w:rsidRPr="00E9089C">
        <w:rPr>
          <w:b/>
          <w:bCs/>
        </w:rPr>
        <w:tab/>
      </w:r>
    </w:p>
    <w:p w14:paraId="7A906FDB" w14:textId="77777777" w:rsidR="00823F29" w:rsidRDefault="00823F29" w:rsidP="00823F29">
      <w:pPr>
        <w:pStyle w:val="ListParagraph"/>
      </w:pPr>
    </w:p>
    <w:p w14:paraId="386BBA92" w14:textId="2A243B2C" w:rsidR="00426EA3" w:rsidRDefault="00E9089C" w:rsidP="00E9089C">
      <w:r>
        <w:rPr>
          <w:noProof/>
        </w:rPr>
        <w:drawing>
          <wp:inline distT="0" distB="0" distL="0" distR="0" wp14:anchorId="4AFED8F5" wp14:editId="1FB96513">
            <wp:extent cx="5943600" cy="560768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AA4E5" w14:textId="77777777" w:rsidR="00426EA3" w:rsidRDefault="00426EA3" w:rsidP="00823F29">
      <w:pPr>
        <w:pStyle w:val="ListParagraph"/>
      </w:pPr>
    </w:p>
    <w:p w14:paraId="21180024" w14:textId="77777777" w:rsidR="00E9089C" w:rsidRDefault="00E9089C" w:rsidP="00E9089C">
      <w:pPr>
        <w:pStyle w:val="ListParagraph"/>
      </w:pPr>
    </w:p>
    <w:p w14:paraId="57F9A4C5" w14:textId="77777777" w:rsidR="00E9089C" w:rsidRDefault="00E9089C" w:rsidP="00E9089C"/>
    <w:p w14:paraId="632582F2" w14:textId="77777777" w:rsidR="00E9089C" w:rsidRDefault="00E9089C" w:rsidP="00E9089C"/>
    <w:p w14:paraId="4F37C7B7" w14:textId="77777777" w:rsidR="00E9089C" w:rsidRDefault="00E9089C" w:rsidP="00E9089C"/>
    <w:p w14:paraId="4BBB1522" w14:textId="77777777" w:rsidR="00E9089C" w:rsidRDefault="00E9089C" w:rsidP="00E9089C"/>
    <w:p w14:paraId="00E46C21" w14:textId="77777777" w:rsidR="00E9089C" w:rsidRDefault="00E9089C" w:rsidP="00E9089C"/>
    <w:p w14:paraId="12200D89" w14:textId="1F32F4C2" w:rsidR="00DE14F2" w:rsidRDefault="00DE14F2" w:rsidP="000F47E4">
      <w:pPr>
        <w:pStyle w:val="ListParagraph"/>
        <w:numPr>
          <w:ilvl w:val="0"/>
          <w:numId w:val="9"/>
        </w:numPr>
      </w:pPr>
      <w:r>
        <w:lastRenderedPageBreak/>
        <w:t>Splay Tree</w:t>
      </w:r>
      <w:r w:rsidR="00683AC3">
        <w:tab/>
      </w:r>
      <w:r w:rsidR="00683AC3">
        <w:tab/>
      </w:r>
      <w:r w:rsidR="00683AC3">
        <w:tab/>
      </w:r>
      <w:r w:rsidR="00683AC3">
        <w:tab/>
      </w:r>
      <w:r w:rsidR="00683AC3">
        <w:tab/>
      </w:r>
      <w:r w:rsidR="00683AC3">
        <w:tab/>
      </w:r>
      <w:r w:rsidR="00683AC3">
        <w:tab/>
      </w:r>
    </w:p>
    <w:p w14:paraId="72B406AD" w14:textId="77777777" w:rsidR="00DE14F2" w:rsidRDefault="008C7041" w:rsidP="00DE14F2">
      <w:pPr>
        <w:pStyle w:val="ListParagraph"/>
      </w:pPr>
      <w:r>
        <w:rPr>
          <w:noProof/>
        </w:rPr>
        <w:drawing>
          <wp:inline distT="0" distB="0" distL="0" distR="0" wp14:anchorId="171EB219" wp14:editId="0FA321A8">
            <wp:extent cx="5303520" cy="2971800"/>
            <wp:effectExtent l="0" t="0" r="0" b="0"/>
            <wp:docPr id="124932" name="Picture 124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32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F7106BE" w14:textId="77777777" w:rsidR="00DE14F2" w:rsidRDefault="00DE14F2" w:rsidP="00DE14F2">
      <w:pPr>
        <w:pStyle w:val="ListParagraph"/>
      </w:pPr>
    </w:p>
    <w:p w14:paraId="2E1C9671" w14:textId="3E6838BA" w:rsidR="00DE14F2" w:rsidRPr="004F1DB0" w:rsidRDefault="00DE14F2" w:rsidP="000F47E4">
      <w:pPr>
        <w:pStyle w:val="ListParagraph"/>
        <w:numPr>
          <w:ilvl w:val="1"/>
          <w:numId w:val="9"/>
        </w:numPr>
        <w:rPr>
          <w:b/>
          <w:bCs/>
        </w:rPr>
      </w:pPr>
      <w:r w:rsidRPr="004F1DB0">
        <w:rPr>
          <w:b/>
          <w:bCs/>
        </w:rPr>
        <w:t>Show the result of accessing the keys 3,</w:t>
      </w:r>
      <w:r w:rsidR="0067600C" w:rsidRPr="004F1DB0">
        <w:rPr>
          <w:b/>
          <w:bCs/>
        </w:rPr>
        <w:t xml:space="preserve"> </w:t>
      </w:r>
      <w:r w:rsidRPr="004F1DB0">
        <w:rPr>
          <w:b/>
          <w:bCs/>
        </w:rPr>
        <w:t>9,</w:t>
      </w:r>
      <w:r w:rsidR="0067600C" w:rsidRPr="004F1DB0">
        <w:rPr>
          <w:b/>
          <w:bCs/>
        </w:rPr>
        <w:t xml:space="preserve"> </w:t>
      </w:r>
      <w:r w:rsidRPr="004F1DB0">
        <w:rPr>
          <w:b/>
          <w:bCs/>
        </w:rPr>
        <w:t>1,</w:t>
      </w:r>
      <w:r w:rsidR="0067600C" w:rsidRPr="004F1DB0">
        <w:rPr>
          <w:b/>
          <w:bCs/>
        </w:rPr>
        <w:t xml:space="preserve"> </w:t>
      </w:r>
      <w:r w:rsidRPr="004F1DB0">
        <w:rPr>
          <w:b/>
          <w:bCs/>
        </w:rPr>
        <w:t>5 in order in the splay tree</w:t>
      </w:r>
      <w:r w:rsidR="00683AC3" w:rsidRPr="004F1DB0">
        <w:rPr>
          <w:b/>
          <w:bCs/>
        </w:rPr>
        <w:t xml:space="preserve">   </w:t>
      </w:r>
      <w:proofErr w:type="gramStart"/>
      <w:r w:rsidR="00683AC3" w:rsidRPr="004F1DB0">
        <w:rPr>
          <w:b/>
          <w:bCs/>
        </w:rPr>
        <w:t xml:space="preserve">   </w:t>
      </w:r>
      <w:r w:rsidR="002B6143" w:rsidRPr="004F1DB0">
        <w:rPr>
          <w:b/>
          <w:bCs/>
        </w:rPr>
        <w:t>[</w:t>
      </w:r>
      <w:proofErr w:type="gramEnd"/>
      <w:r w:rsidR="002B6143" w:rsidRPr="004F1DB0">
        <w:rPr>
          <w:b/>
          <w:bCs/>
        </w:rPr>
        <w:t>10</w:t>
      </w:r>
      <w:r w:rsidR="00683AC3" w:rsidRPr="004F1DB0">
        <w:rPr>
          <w:b/>
          <w:bCs/>
        </w:rPr>
        <w:t xml:space="preserve"> Points]</w:t>
      </w:r>
    </w:p>
    <w:p w14:paraId="520DAC3D" w14:textId="77777777" w:rsidR="00566292" w:rsidRDefault="00566292" w:rsidP="00566292">
      <w:pPr>
        <w:pStyle w:val="ListParagraph"/>
        <w:ind w:left="1440"/>
      </w:pPr>
    </w:p>
    <w:p w14:paraId="0FBAF510" w14:textId="4CE7EE44" w:rsidR="00566292" w:rsidRDefault="00161231" w:rsidP="00B27688">
      <w:r>
        <w:rPr>
          <w:noProof/>
        </w:rPr>
        <w:lastRenderedPageBreak/>
        <w:drawing>
          <wp:inline distT="0" distB="0" distL="0" distR="0" wp14:anchorId="78AC7A3F" wp14:editId="53C62795">
            <wp:extent cx="5943600" cy="5516245"/>
            <wp:effectExtent l="0" t="0" r="0" b="825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DFD22" w14:textId="1CD36BCD" w:rsidR="00161231" w:rsidRDefault="00161231" w:rsidP="00B27688">
      <w:r>
        <w:rPr>
          <w:noProof/>
        </w:rPr>
        <w:lastRenderedPageBreak/>
        <w:drawing>
          <wp:inline distT="0" distB="0" distL="0" distR="0" wp14:anchorId="75DB5CA1" wp14:editId="5BB9842F">
            <wp:extent cx="5943600" cy="5528945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AE462" w14:textId="0A9ADFF3" w:rsidR="00566292" w:rsidRDefault="00822AC9" w:rsidP="00822AC9">
      <w:r>
        <w:rPr>
          <w:noProof/>
        </w:rPr>
        <w:lastRenderedPageBreak/>
        <w:drawing>
          <wp:inline distT="0" distB="0" distL="0" distR="0" wp14:anchorId="728E1343" wp14:editId="29409E08">
            <wp:extent cx="5943600" cy="6374765"/>
            <wp:effectExtent l="0" t="0" r="0" b="698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7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3675C" w14:textId="77777777" w:rsidR="00822AC9" w:rsidRDefault="00822AC9" w:rsidP="00822AC9">
      <w:pPr>
        <w:ind w:left="1080"/>
      </w:pPr>
    </w:p>
    <w:p w14:paraId="22DA94AC" w14:textId="77777777" w:rsidR="00822AC9" w:rsidRDefault="00822AC9" w:rsidP="00822AC9">
      <w:pPr>
        <w:ind w:left="1080"/>
      </w:pPr>
    </w:p>
    <w:p w14:paraId="5B7BE491" w14:textId="77777777" w:rsidR="00822AC9" w:rsidRDefault="00822AC9" w:rsidP="00822AC9">
      <w:pPr>
        <w:ind w:left="1080"/>
      </w:pPr>
    </w:p>
    <w:p w14:paraId="019B521C" w14:textId="77777777" w:rsidR="00822AC9" w:rsidRDefault="00822AC9" w:rsidP="00822AC9">
      <w:pPr>
        <w:ind w:left="1080"/>
      </w:pPr>
    </w:p>
    <w:p w14:paraId="0F53FE84" w14:textId="77777777" w:rsidR="00822AC9" w:rsidRDefault="00822AC9" w:rsidP="00822AC9">
      <w:pPr>
        <w:ind w:left="1080"/>
      </w:pPr>
    </w:p>
    <w:p w14:paraId="5528D031" w14:textId="77777777" w:rsidR="00822AC9" w:rsidRDefault="00822AC9" w:rsidP="00822AC9">
      <w:pPr>
        <w:ind w:left="1080"/>
      </w:pPr>
    </w:p>
    <w:p w14:paraId="362AC6A0" w14:textId="1CE69C7C" w:rsidR="00566292" w:rsidRPr="00822AC9" w:rsidRDefault="00DE14F2" w:rsidP="00822AC9">
      <w:pPr>
        <w:pStyle w:val="ListParagraph"/>
        <w:numPr>
          <w:ilvl w:val="1"/>
          <w:numId w:val="9"/>
        </w:numPr>
        <w:rPr>
          <w:b/>
          <w:bCs/>
        </w:rPr>
      </w:pPr>
      <w:r w:rsidRPr="00822AC9">
        <w:rPr>
          <w:b/>
          <w:bCs/>
        </w:rPr>
        <w:lastRenderedPageBreak/>
        <w:t>Show the result of deleting key 6</w:t>
      </w:r>
      <w:r w:rsidR="00683AC3" w:rsidRPr="00822AC9">
        <w:rPr>
          <w:b/>
          <w:bCs/>
        </w:rPr>
        <w:t xml:space="preserve"> after doing (a)</w:t>
      </w:r>
      <w:r w:rsidRPr="00822AC9">
        <w:rPr>
          <w:b/>
          <w:bCs/>
        </w:rPr>
        <w:t>.</w:t>
      </w:r>
      <w:r w:rsidR="00683AC3" w:rsidRPr="00822AC9">
        <w:rPr>
          <w:b/>
          <w:bCs/>
        </w:rPr>
        <w:tab/>
      </w:r>
      <w:r w:rsidR="00683AC3" w:rsidRPr="00822AC9">
        <w:rPr>
          <w:b/>
          <w:bCs/>
        </w:rPr>
        <w:tab/>
      </w:r>
      <w:r w:rsidR="00683AC3" w:rsidRPr="00822AC9">
        <w:rPr>
          <w:b/>
          <w:bCs/>
        </w:rPr>
        <w:tab/>
        <w:t xml:space="preserve">         [</w:t>
      </w:r>
      <w:r w:rsidR="002B6143" w:rsidRPr="00822AC9">
        <w:rPr>
          <w:b/>
          <w:bCs/>
        </w:rPr>
        <w:t>5</w:t>
      </w:r>
      <w:r w:rsidR="00683AC3" w:rsidRPr="00822AC9">
        <w:rPr>
          <w:b/>
          <w:bCs/>
        </w:rPr>
        <w:t xml:space="preserve"> Points]</w:t>
      </w:r>
      <w:r w:rsidRPr="00822AC9">
        <w:rPr>
          <w:b/>
          <w:bCs/>
        </w:rPr>
        <w:t xml:space="preserve"> </w:t>
      </w:r>
    </w:p>
    <w:p w14:paraId="2EC5BFA3" w14:textId="48E35A9C" w:rsidR="00566292" w:rsidRDefault="00822AC9" w:rsidP="00DF612F">
      <w:r>
        <w:rPr>
          <w:noProof/>
        </w:rPr>
        <w:drawing>
          <wp:inline distT="0" distB="0" distL="0" distR="0" wp14:anchorId="5517E864" wp14:editId="108F84D3">
            <wp:extent cx="5943600" cy="6112510"/>
            <wp:effectExtent l="0" t="0" r="0" b="254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9DF1C" w14:textId="77777777" w:rsidR="00822AC9" w:rsidRDefault="00822AC9" w:rsidP="00DF612F"/>
    <w:p w14:paraId="4AAEECAD" w14:textId="77777777" w:rsidR="00822AC9" w:rsidRDefault="00822AC9" w:rsidP="00822AC9">
      <w:pPr>
        <w:pStyle w:val="ListParagraph"/>
      </w:pPr>
    </w:p>
    <w:p w14:paraId="152EABDF" w14:textId="77777777" w:rsidR="00822AC9" w:rsidRDefault="00822AC9" w:rsidP="00822AC9">
      <w:pPr>
        <w:pStyle w:val="ListParagraph"/>
      </w:pPr>
    </w:p>
    <w:p w14:paraId="7F62A8A1" w14:textId="77777777" w:rsidR="00822AC9" w:rsidRDefault="00822AC9" w:rsidP="00822AC9">
      <w:pPr>
        <w:pStyle w:val="ListParagraph"/>
      </w:pPr>
    </w:p>
    <w:p w14:paraId="2BD3AC35" w14:textId="77777777" w:rsidR="00822AC9" w:rsidRDefault="00822AC9" w:rsidP="00822AC9">
      <w:pPr>
        <w:pStyle w:val="ListParagraph"/>
      </w:pPr>
    </w:p>
    <w:p w14:paraId="06B845E4" w14:textId="77777777" w:rsidR="00822AC9" w:rsidRDefault="00822AC9" w:rsidP="00822AC9">
      <w:pPr>
        <w:pStyle w:val="ListParagraph"/>
      </w:pPr>
    </w:p>
    <w:p w14:paraId="3E44C2E7" w14:textId="77777777" w:rsidR="00822AC9" w:rsidRDefault="00822AC9" w:rsidP="00822AC9">
      <w:pPr>
        <w:pStyle w:val="ListParagraph"/>
      </w:pPr>
    </w:p>
    <w:p w14:paraId="6BFDB482" w14:textId="77777777" w:rsidR="00822AC9" w:rsidRDefault="00822AC9" w:rsidP="00822AC9">
      <w:pPr>
        <w:pStyle w:val="ListParagraph"/>
      </w:pPr>
    </w:p>
    <w:p w14:paraId="5ED6114D" w14:textId="5C59BBCC" w:rsidR="002B6143" w:rsidRPr="00822AC9" w:rsidRDefault="00DF612F" w:rsidP="00822AC9">
      <w:pPr>
        <w:pStyle w:val="ListParagraph"/>
        <w:numPr>
          <w:ilvl w:val="0"/>
          <w:numId w:val="9"/>
        </w:numPr>
        <w:rPr>
          <w:b/>
          <w:bCs/>
        </w:rPr>
      </w:pPr>
      <w:r w:rsidRPr="00822AC9">
        <w:rPr>
          <w:b/>
          <w:bCs/>
        </w:rPr>
        <w:lastRenderedPageBreak/>
        <w:t xml:space="preserve">Two binary trees are similar if they are both empty or both nonempty and have similar left and right subtree. Write a method to decide whether two binary </w:t>
      </w:r>
      <w:proofErr w:type="gramStart"/>
      <w:r w:rsidRPr="00822AC9">
        <w:rPr>
          <w:b/>
          <w:bCs/>
        </w:rPr>
        <w:t>tree</w:t>
      </w:r>
      <w:proofErr w:type="gramEnd"/>
      <w:r w:rsidRPr="00822AC9">
        <w:rPr>
          <w:b/>
          <w:bCs/>
        </w:rPr>
        <w:t xml:space="preserve"> are similar. </w:t>
      </w:r>
      <w:r w:rsidR="002B6143" w:rsidRPr="00822AC9">
        <w:rPr>
          <w:b/>
          <w:bCs/>
        </w:rPr>
        <w:t xml:space="preserve">[10 points] </w:t>
      </w:r>
    </w:p>
    <w:p w14:paraId="188947E9" w14:textId="2BB440B1" w:rsidR="00822AC9" w:rsidRDefault="00822AC9" w:rsidP="00ED3D18">
      <w:r>
        <w:t xml:space="preserve">public </w:t>
      </w:r>
      <w:r w:rsidR="00E74ED4">
        <w:t>boolean</w:t>
      </w:r>
      <w:r>
        <w:t xml:space="preserve"> </w:t>
      </w:r>
      <w:proofErr w:type="gramStart"/>
      <w:r>
        <w:t>areTreesSimilar(</w:t>
      </w:r>
      <w:proofErr w:type="gramEnd"/>
      <w:r>
        <w:t>Node rootNodeA, Node rootNodeB) {</w:t>
      </w:r>
    </w:p>
    <w:p w14:paraId="54A0EFA4" w14:textId="0B66DBCA" w:rsidR="00822AC9" w:rsidRDefault="00822AC9" w:rsidP="00ED3D18">
      <w:r>
        <w:tab/>
        <w:t>if (rootNodeA ==</w:t>
      </w:r>
      <w:r w:rsidR="00E74ED4">
        <w:t xml:space="preserve"> null &amp;&amp;</w:t>
      </w:r>
      <w:r>
        <w:t xml:space="preserve"> rootNodeB</w:t>
      </w:r>
      <w:r w:rsidR="00E74ED4">
        <w:t xml:space="preserve"> == null</w:t>
      </w:r>
      <w:r>
        <w:t>)</w:t>
      </w:r>
      <w:r w:rsidR="00E74ED4">
        <w:t xml:space="preserve"> {</w:t>
      </w:r>
      <w:r w:rsidR="008353E2">
        <w:t xml:space="preserve"> </w:t>
      </w:r>
    </w:p>
    <w:p w14:paraId="52AF6409" w14:textId="1E8A83B7" w:rsidR="00E74ED4" w:rsidRDefault="00E74ED4" w:rsidP="00ED3D18">
      <w:r>
        <w:tab/>
      </w:r>
      <w:r>
        <w:tab/>
        <w:t xml:space="preserve">return true; </w:t>
      </w:r>
      <w:r w:rsidRPr="00533808">
        <w:rPr>
          <w:highlight w:val="yellow"/>
        </w:rPr>
        <w:t xml:space="preserve">// if both trees are empty, trees are </w:t>
      </w:r>
      <w:proofErr w:type="gramStart"/>
      <w:r w:rsidRPr="00533808">
        <w:rPr>
          <w:highlight w:val="yellow"/>
        </w:rPr>
        <w:t>similar</w:t>
      </w:r>
      <w:proofErr w:type="gramEnd"/>
    </w:p>
    <w:p w14:paraId="107F75BC" w14:textId="62AE1C4E" w:rsidR="00E74ED4" w:rsidRDefault="00E74ED4" w:rsidP="00ED3D18">
      <w:r>
        <w:tab/>
        <w:t>}</w:t>
      </w:r>
    </w:p>
    <w:p w14:paraId="06977B4D" w14:textId="1C234988" w:rsidR="008353E2" w:rsidRPr="008353E2" w:rsidRDefault="00E74ED4" w:rsidP="008353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sz w:val="18"/>
          <w:szCs w:val="18"/>
        </w:rPr>
      </w:pPr>
      <w:r>
        <w:tab/>
        <w:t>if (</w:t>
      </w:r>
      <w:proofErr w:type="gramStart"/>
      <w:r>
        <w:t>rootNodeA !</w:t>
      </w:r>
      <w:proofErr w:type="gramEnd"/>
      <w:r>
        <w:t>= null &amp;&amp; rootNodeB != null) {</w:t>
      </w:r>
      <w:r w:rsidR="008353E2">
        <w:t xml:space="preserve"> </w:t>
      </w:r>
      <w:r w:rsidR="008353E2" w:rsidRPr="00533808">
        <w:rPr>
          <w:sz w:val="18"/>
          <w:szCs w:val="18"/>
          <w:highlight w:val="yellow"/>
        </w:rPr>
        <w:t>// non-empty so check children nodes and compare data</w:t>
      </w:r>
    </w:p>
    <w:p w14:paraId="120B07D3" w14:textId="376BBEDB" w:rsidR="00E74ED4" w:rsidRDefault="00E74ED4" w:rsidP="008353E2">
      <w:r>
        <w:t>return</w:t>
      </w:r>
      <w:r w:rsidR="008353E2">
        <w:t xml:space="preserve"> </w:t>
      </w:r>
      <w:r w:rsidR="008353E2">
        <w:t>(rootNodeA.getData() == rootNodeB.getData()</w:t>
      </w:r>
      <w:r w:rsidR="008353E2">
        <w:t xml:space="preserve">) &amp;&amp; </w:t>
      </w:r>
      <w:proofErr w:type="gramStart"/>
      <w:r w:rsidR="008353E2">
        <w:t>areTreesSimilar(</w:t>
      </w:r>
      <w:proofErr w:type="gramEnd"/>
      <w:r w:rsidR="008353E2">
        <w:t xml:space="preserve">rootNodeA.getLeft(), rootNodeB.getLeft()) &amp;&amp; areTreesSimilar(rootNodeA.getRight(), rootNodeB.getNodeB()); </w:t>
      </w:r>
    </w:p>
    <w:p w14:paraId="1744BFFD" w14:textId="0970091F" w:rsidR="00E74ED4" w:rsidRDefault="00E74ED4" w:rsidP="00ED3D18">
      <w:r>
        <w:tab/>
        <w:t>}</w:t>
      </w:r>
    </w:p>
    <w:p w14:paraId="3EBA3FBC" w14:textId="1E8FF473" w:rsidR="008353E2" w:rsidRDefault="008353E2" w:rsidP="00ED3D18">
      <w:r>
        <w:tab/>
        <w:t xml:space="preserve">return 0; </w:t>
      </w:r>
      <w:r w:rsidRPr="00533808">
        <w:rPr>
          <w:highlight w:val="yellow"/>
        </w:rPr>
        <w:t xml:space="preserve">// trees are not </w:t>
      </w:r>
      <w:r w:rsidR="00533808" w:rsidRPr="00533808">
        <w:rPr>
          <w:highlight w:val="yellow"/>
        </w:rPr>
        <w:t>similar</w:t>
      </w:r>
      <w:r w:rsidR="00533808">
        <w:t>.</w:t>
      </w:r>
    </w:p>
    <w:p w14:paraId="2704EDE5" w14:textId="03273A4B" w:rsidR="00822AC9" w:rsidRDefault="00822AC9" w:rsidP="00ED3D18">
      <w:r>
        <w:t>}</w:t>
      </w:r>
    </w:p>
    <w:p w14:paraId="37B00C34" w14:textId="0A545492" w:rsidR="00DF612F" w:rsidRPr="00533808" w:rsidRDefault="00DF612F" w:rsidP="002B6143">
      <w:pPr>
        <w:pStyle w:val="ListParagraph"/>
        <w:rPr>
          <w:b/>
          <w:bCs/>
        </w:rPr>
      </w:pPr>
      <w:r w:rsidRPr="00533808">
        <w:rPr>
          <w:b/>
          <w:bCs/>
        </w:rPr>
        <w:t>What is the running time of your method?</w:t>
      </w:r>
      <w:r w:rsidR="007E6F81" w:rsidRPr="00533808">
        <w:rPr>
          <w:b/>
          <w:bCs/>
        </w:rPr>
        <w:tab/>
      </w:r>
      <w:r w:rsidR="002B6143" w:rsidRPr="00533808">
        <w:rPr>
          <w:b/>
          <w:bCs/>
        </w:rPr>
        <w:t xml:space="preserve"> </w:t>
      </w:r>
      <w:r w:rsidR="007E6F81" w:rsidRPr="00533808">
        <w:rPr>
          <w:b/>
          <w:bCs/>
        </w:rPr>
        <w:tab/>
      </w:r>
      <w:r w:rsidR="007E6F81" w:rsidRPr="00533808">
        <w:rPr>
          <w:b/>
          <w:bCs/>
        </w:rPr>
        <w:tab/>
      </w:r>
      <w:r w:rsidR="007E6F81" w:rsidRPr="00533808">
        <w:rPr>
          <w:b/>
          <w:bCs/>
        </w:rPr>
        <w:tab/>
        <w:t xml:space="preserve"> </w:t>
      </w:r>
      <w:r w:rsidR="002B6143" w:rsidRPr="00533808">
        <w:rPr>
          <w:b/>
          <w:bCs/>
        </w:rPr>
        <w:t xml:space="preserve">      </w:t>
      </w:r>
      <w:r w:rsidR="007E6F81" w:rsidRPr="00533808">
        <w:rPr>
          <w:b/>
          <w:bCs/>
        </w:rPr>
        <w:t xml:space="preserve"> [</w:t>
      </w:r>
      <w:r w:rsidR="002B6143" w:rsidRPr="00533808">
        <w:rPr>
          <w:b/>
          <w:bCs/>
        </w:rPr>
        <w:t xml:space="preserve">5 </w:t>
      </w:r>
      <w:r w:rsidR="00683AC3" w:rsidRPr="00533808">
        <w:rPr>
          <w:b/>
          <w:bCs/>
        </w:rPr>
        <w:t>Points]</w:t>
      </w:r>
    </w:p>
    <w:p w14:paraId="77D10898" w14:textId="77777777" w:rsidR="00683AC3" w:rsidRDefault="00683AC3" w:rsidP="00683AC3">
      <w:pPr>
        <w:pStyle w:val="ListParagraph"/>
      </w:pPr>
    </w:p>
    <w:p w14:paraId="2321D390" w14:textId="5F6B855E" w:rsidR="00533808" w:rsidRDefault="00533808" w:rsidP="00683AC3">
      <w:pPr>
        <w:pStyle w:val="ListParagraph"/>
      </w:pPr>
      <w:r>
        <w:t xml:space="preserve">The running time of the method will be based upon the binary tree with </w:t>
      </w:r>
      <w:proofErr w:type="gramStart"/>
      <w:r>
        <w:t>less</w:t>
      </w:r>
      <w:proofErr w:type="gramEnd"/>
      <w:r>
        <w:t xml:space="preserve"> number of nodes. Assuming two binary trees have ‘x’ and ‘y’ number of nodes respectively and ‘x’ &lt; ‘y’. The running time complexity of the method is O(x).</w:t>
      </w:r>
    </w:p>
    <w:p w14:paraId="093C4486" w14:textId="77777777" w:rsidR="00533808" w:rsidRDefault="00533808" w:rsidP="00683AC3">
      <w:pPr>
        <w:pStyle w:val="ListParagraph"/>
      </w:pPr>
    </w:p>
    <w:p w14:paraId="2943AA07" w14:textId="0082EF8B" w:rsidR="00683AC3" w:rsidRPr="00683AC3" w:rsidRDefault="009A7885" w:rsidP="00822AC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>
        <w:rPr>
          <w:rFonts w:cs="Times New Roman"/>
          <w:b/>
          <w:bCs/>
        </w:rPr>
        <w:t>Compare and contrast AVL tree and splay tree</w:t>
      </w:r>
      <w:r w:rsidR="00683AC3" w:rsidRPr="00683AC3">
        <w:rPr>
          <w:rFonts w:cs="Times New Roman"/>
          <w:b/>
          <w:bCs/>
        </w:rPr>
        <w:tab/>
      </w:r>
      <w:r w:rsidR="00683AC3" w:rsidRPr="00683AC3">
        <w:rPr>
          <w:rFonts w:cs="Times New Roman"/>
          <w:b/>
          <w:bCs/>
        </w:rPr>
        <w:tab/>
      </w:r>
      <w:r w:rsidR="00683AC3" w:rsidRPr="00683AC3">
        <w:rPr>
          <w:rFonts w:cs="Times New Roman"/>
          <w:b/>
          <w:bCs/>
        </w:rPr>
        <w:tab/>
      </w:r>
      <w:r w:rsidR="00683AC3">
        <w:rPr>
          <w:rFonts w:cs="Times New Roman"/>
          <w:b/>
          <w:bCs/>
        </w:rPr>
        <w:tab/>
      </w:r>
      <w:r w:rsidR="00683AC3">
        <w:rPr>
          <w:rFonts w:cs="Times New Roman"/>
          <w:b/>
          <w:bCs/>
        </w:rPr>
        <w:tab/>
      </w:r>
      <w:proofErr w:type="gramStart"/>
      <w:r w:rsidR="00683AC3">
        <w:rPr>
          <w:rFonts w:cs="Times New Roman"/>
          <w:b/>
          <w:bCs/>
        </w:rPr>
        <w:t xml:space="preserve">   </w:t>
      </w:r>
      <w:r w:rsidR="00683AC3" w:rsidRPr="00683AC3">
        <w:rPr>
          <w:rFonts w:cs="Times New Roman"/>
          <w:bCs/>
        </w:rPr>
        <w:t>[</w:t>
      </w:r>
      <w:proofErr w:type="gramEnd"/>
      <w:r w:rsidR="00823F29">
        <w:rPr>
          <w:rFonts w:cs="Times New Roman"/>
          <w:bCs/>
        </w:rPr>
        <w:t>5</w:t>
      </w:r>
      <w:r w:rsidR="00683AC3" w:rsidRPr="00683AC3">
        <w:rPr>
          <w:rFonts w:cs="Times New Roman"/>
          <w:bCs/>
        </w:rPr>
        <w:t xml:space="preserve"> Points]</w:t>
      </w:r>
    </w:p>
    <w:p w14:paraId="5348ED04" w14:textId="77777777" w:rsidR="009A7885" w:rsidRDefault="009A7885" w:rsidP="009A7885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14:paraId="289B7650" w14:textId="7C8FCD2F" w:rsidR="00A77B05" w:rsidRDefault="00A77B05" w:rsidP="009A7885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Both AVL trees and Splay trees are similar in that </w:t>
      </w:r>
      <w:r w:rsidR="00412DCA">
        <w:rPr>
          <w:rFonts w:cs="Times New Roman"/>
        </w:rPr>
        <w:t>they are self-balancing data structures</w:t>
      </w:r>
      <w:r w:rsidR="008B5ECF">
        <w:rPr>
          <w:rFonts w:cs="Times New Roman"/>
        </w:rPr>
        <w:t>, both are</w:t>
      </w:r>
      <w:r w:rsidR="00BA7186">
        <w:rPr>
          <w:rFonts w:cs="Times New Roman"/>
        </w:rPr>
        <w:t xml:space="preserve"> binary trees in which </w:t>
      </w:r>
      <w:r w:rsidR="00D74C7D">
        <w:rPr>
          <w:rFonts w:cs="Times New Roman"/>
        </w:rPr>
        <w:t xml:space="preserve">a node can </w:t>
      </w:r>
      <w:r w:rsidR="00040339">
        <w:rPr>
          <w:rFonts w:cs="Times New Roman"/>
        </w:rPr>
        <w:t xml:space="preserve">have up to two </w:t>
      </w:r>
      <w:proofErr w:type="gramStart"/>
      <w:r w:rsidR="00040339">
        <w:rPr>
          <w:rFonts w:cs="Times New Roman"/>
        </w:rPr>
        <w:t>children</w:t>
      </w:r>
      <w:proofErr w:type="gramEnd"/>
      <w:r w:rsidR="00040339">
        <w:rPr>
          <w:rFonts w:cs="Times New Roman"/>
        </w:rPr>
        <w:t xml:space="preserve"> nodes, </w:t>
      </w:r>
      <w:r w:rsidR="00182D68">
        <w:rPr>
          <w:rFonts w:cs="Times New Roman"/>
        </w:rPr>
        <w:t xml:space="preserve">and </w:t>
      </w:r>
      <w:r w:rsidR="005854DC">
        <w:rPr>
          <w:rFonts w:cs="Times New Roman"/>
        </w:rPr>
        <w:t xml:space="preserve">each node </w:t>
      </w:r>
      <w:r w:rsidR="00B87689">
        <w:rPr>
          <w:rFonts w:cs="Times New Roman"/>
        </w:rPr>
        <w:t xml:space="preserve">has a </w:t>
      </w:r>
      <w:r w:rsidR="008C1EBD">
        <w:rPr>
          <w:rFonts w:cs="Times New Roman"/>
        </w:rPr>
        <w:t xml:space="preserve">smaller value in the left child node while </w:t>
      </w:r>
      <w:r w:rsidR="001D39FE">
        <w:rPr>
          <w:rFonts w:cs="Times New Roman"/>
        </w:rPr>
        <w:t>the right child node has a greater value</w:t>
      </w:r>
      <w:r w:rsidR="00182D68">
        <w:rPr>
          <w:rFonts w:cs="Times New Roman"/>
        </w:rPr>
        <w:t>.</w:t>
      </w:r>
      <w:r w:rsidR="00D95CB6">
        <w:rPr>
          <w:rFonts w:cs="Times New Roman"/>
        </w:rPr>
        <w:t xml:space="preserve"> Both trees use the general idea of rotations to maintain BST order.</w:t>
      </w:r>
    </w:p>
    <w:p w14:paraId="5FD7C487" w14:textId="77777777" w:rsidR="00182D68" w:rsidRDefault="00182D68" w:rsidP="009A7885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14:paraId="2AC5CF8E" w14:textId="11299826" w:rsidR="00182D68" w:rsidRDefault="00182D68" w:rsidP="009A7885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AVL trees differ from splay tree in that </w:t>
      </w:r>
      <w:r w:rsidR="006F176D">
        <w:rPr>
          <w:rFonts w:cs="Times New Roman"/>
        </w:rPr>
        <w:t xml:space="preserve">the heights of two subtrees of any node only differ at most by 1. With the following balance condition, it is guaranteed that the worst-case time for searching/insertion/deletion is </w:t>
      </w:r>
      <w:proofErr w:type="gramStart"/>
      <w:r w:rsidR="006F176D">
        <w:rPr>
          <w:rFonts w:cs="Times New Roman"/>
        </w:rPr>
        <w:t>O(</w:t>
      </w:r>
      <w:proofErr w:type="gramEnd"/>
      <w:r w:rsidR="006F176D">
        <w:rPr>
          <w:rFonts w:cs="Times New Roman"/>
        </w:rPr>
        <w:t>log n). It can also be said that the rebalancing of the tree can slow down insertion and deletion operations</w:t>
      </w:r>
      <w:r w:rsidR="00D95CB6">
        <w:rPr>
          <w:rFonts w:cs="Times New Roman"/>
        </w:rPr>
        <w:t xml:space="preserve"> in order to maintain BST ordering</w:t>
      </w:r>
      <w:r w:rsidR="006F176D">
        <w:rPr>
          <w:rFonts w:cs="Times New Roman"/>
        </w:rPr>
        <w:t>.</w:t>
      </w:r>
      <w:r w:rsidR="00D95CB6">
        <w:rPr>
          <w:rFonts w:cs="Times New Roman"/>
        </w:rPr>
        <w:t xml:space="preserve"> Worst case performance for AVL trees is more predictable.</w:t>
      </w:r>
    </w:p>
    <w:p w14:paraId="760A98F7" w14:textId="77777777" w:rsidR="006F176D" w:rsidRDefault="006F176D" w:rsidP="009A7885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14:paraId="512913A4" w14:textId="33BF828E" w:rsidR="006F176D" w:rsidRDefault="006F176D" w:rsidP="009A7885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Splay trees differ from AVL trees in that the most recently accessed element is moved to the root of the tree. This parameter results in more frequently accessed nodes </w:t>
      </w:r>
      <w:r w:rsidR="00D95CB6">
        <w:rPr>
          <w:rFonts w:cs="Times New Roman"/>
        </w:rPr>
        <w:t>being</w:t>
      </w:r>
      <w:r>
        <w:rPr>
          <w:rFonts w:cs="Times New Roman"/>
        </w:rPr>
        <w:t xml:space="preserve"> closer to the top of the tree resulting in improved search times. </w:t>
      </w:r>
      <w:r w:rsidR="00D95CB6">
        <w:rPr>
          <w:rFonts w:cs="Times New Roman"/>
        </w:rPr>
        <w:t>Splay trees zig-zag operations in addition to move nodes around in the tree to maintain BST ordering.</w:t>
      </w:r>
    </w:p>
    <w:p w14:paraId="13A5E051" w14:textId="77777777" w:rsidR="00A77B05" w:rsidRPr="009A7885" w:rsidRDefault="00A77B05" w:rsidP="009A7885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14:paraId="75BAB780" w14:textId="78E2AB28" w:rsidR="00285551" w:rsidRPr="00A144E5" w:rsidRDefault="00285551" w:rsidP="00822AC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12" w:lineRule="auto"/>
        <w:rPr>
          <w:rFonts w:cs="Times New Roman"/>
          <w:b/>
          <w:bCs/>
        </w:rPr>
      </w:pPr>
      <w:r w:rsidRPr="00A144E5">
        <w:rPr>
          <w:rFonts w:cs="Arial"/>
          <w:b/>
          <w:bCs/>
          <w:color w:val="222222"/>
          <w:shd w:val="clear" w:color="auto" w:fill="FFFFFF"/>
        </w:rPr>
        <w:t>Given a binary search tree and a value</w:t>
      </w:r>
      <w:r w:rsidRPr="00A144E5">
        <w:rPr>
          <w:rStyle w:val="apple-converted-space"/>
          <w:rFonts w:cs="Arial"/>
          <w:b/>
          <w:bCs/>
          <w:color w:val="222222"/>
          <w:shd w:val="clear" w:color="auto" w:fill="FFFFFF"/>
        </w:rPr>
        <w:t> </w:t>
      </w:r>
      <w:r w:rsidRPr="00A144E5">
        <w:rPr>
          <w:rFonts w:cs="Arial"/>
          <w:b/>
          <w:bCs/>
          <w:i/>
          <w:iCs/>
          <w:color w:val="222222"/>
          <w:shd w:val="clear" w:color="auto" w:fill="FFFFFF"/>
        </w:rPr>
        <w:t>k</w:t>
      </w:r>
      <w:r w:rsidRPr="00A144E5">
        <w:rPr>
          <w:rFonts w:cs="Arial"/>
          <w:b/>
          <w:bCs/>
          <w:color w:val="222222"/>
          <w:shd w:val="clear" w:color="auto" w:fill="FFFFFF"/>
        </w:rPr>
        <w:t>, write a pseudo code to find a node in the binary search tree whose value is closest to</w:t>
      </w:r>
      <w:r w:rsidRPr="00A144E5">
        <w:rPr>
          <w:rStyle w:val="apple-converted-space"/>
          <w:rFonts w:cs="Arial"/>
          <w:b/>
          <w:bCs/>
          <w:color w:val="222222"/>
          <w:shd w:val="clear" w:color="auto" w:fill="FFFFFF"/>
        </w:rPr>
        <w:t> </w:t>
      </w:r>
      <w:r w:rsidRPr="00A144E5">
        <w:rPr>
          <w:rFonts w:cs="Arial"/>
          <w:b/>
          <w:bCs/>
          <w:i/>
          <w:iCs/>
          <w:color w:val="222222"/>
          <w:shd w:val="clear" w:color="auto" w:fill="FFFFFF"/>
        </w:rPr>
        <w:t>k</w:t>
      </w:r>
      <w:r w:rsidRPr="00A144E5">
        <w:rPr>
          <w:rFonts w:cs="Arial"/>
          <w:b/>
          <w:bCs/>
          <w:color w:val="222222"/>
          <w:shd w:val="clear" w:color="auto" w:fill="FFFFFF"/>
        </w:rPr>
        <w:t>.</w:t>
      </w:r>
      <w:r w:rsidRPr="00A144E5">
        <w:rPr>
          <w:rStyle w:val="apple-converted-space"/>
          <w:rFonts w:cs="Arial"/>
          <w:b/>
          <w:bCs/>
          <w:color w:val="222222"/>
          <w:shd w:val="clear" w:color="auto" w:fill="FFFFFF"/>
        </w:rPr>
        <w:t> </w:t>
      </w:r>
      <w:r w:rsidRPr="00A144E5">
        <w:rPr>
          <w:rStyle w:val="apple-converted-space"/>
          <w:rFonts w:cs="Arial"/>
          <w:b/>
          <w:bCs/>
          <w:color w:val="222222"/>
          <w:shd w:val="clear" w:color="auto" w:fill="FFFFFF"/>
        </w:rPr>
        <w:tab/>
      </w:r>
      <w:r w:rsidR="0067600C" w:rsidRPr="00A144E5">
        <w:rPr>
          <w:rStyle w:val="apple-converted-space"/>
          <w:rFonts w:cs="Arial"/>
          <w:b/>
          <w:bCs/>
          <w:color w:val="222222"/>
          <w:shd w:val="clear" w:color="auto" w:fill="FFFFFF"/>
        </w:rPr>
        <w:t xml:space="preserve">      </w:t>
      </w:r>
      <w:r w:rsidRPr="00A144E5">
        <w:rPr>
          <w:rFonts w:cs="Times New Roman"/>
          <w:b/>
          <w:bCs/>
        </w:rPr>
        <w:tab/>
      </w:r>
      <w:r w:rsidRPr="00A144E5">
        <w:rPr>
          <w:rFonts w:cs="Times New Roman"/>
          <w:b/>
          <w:bCs/>
        </w:rPr>
        <w:tab/>
      </w:r>
      <w:r w:rsidRPr="00A144E5">
        <w:rPr>
          <w:rFonts w:cs="Times New Roman"/>
          <w:b/>
          <w:bCs/>
        </w:rPr>
        <w:tab/>
      </w:r>
      <w:r w:rsidRPr="00A144E5">
        <w:rPr>
          <w:rFonts w:cs="Times New Roman"/>
          <w:b/>
          <w:bCs/>
        </w:rPr>
        <w:tab/>
      </w:r>
      <w:r w:rsidR="0067600C" w:rsidRPr="00A144E5">
        <w:rPr>
          <w:rFonts w:cs="Times New Roman"/>
          <w:b/>
          <w:bCs/>
        </w:rPr>
        <w:t xml:space="preserve">               </w:t>
      </w:r>
      <w:r w:rsidRPr="00A144E5">
        <w:rPr>
          <w:rFonts w:cs="Times New Roman"/>
          <w:b/>
          <w:bCs/>
        </w:rPr>
        <w:t xml:space="preserve"> [10 Points]</w:t>
      </w:r>
    </w:p>
    <w:p w14:paraId="6D42BA18" w14:textId="77777777" w:rsidR="00AE6675" w:rsidRPr="00AE6675" w:rsidRDefault="00AE6675" w:rsidP="00AE6675">
      <w:pPr>
        <w:pStyle w:val="ListParagraph"/>
        <w:rPr>
          <w:rFonts w:cs="Times New Roman"/>
        </w:rPr>
      </w:pPr>
    </w:p>
    <w:p w14:paraId="038944BA" w14:textId="3ECCCE3B" w:rsidR="003D721E" w:rsidRDefault="00AE6675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lastRenderedPageBreak/>
        <w:t xml:space="preserve">public </w:t>
      </w:r>
      <w:r w:rsidR="00C53423">
        <w:rPr>
          <w:rFonts w:cs="Times New Roman"/>
        </w:rPr>
        <w:t>Node</w:t>
      </w:r>
      <w:r>
        <w:rPr>
          <w:rFonts w:cs="Times New Roman"/>
        </w:rPr>
        <w:t xml:space="preserve"> </w:t>
      </w:r>
      <w:proofErr w:type="gramStart"/>
      <w:r>
        <w:rPr>
          <w:rFonts w:cs="Times New Roman"/>
        </w:rPr>
        <w:t>findClosestValue(</w:t>
      </w:r>
      <w:proofErr w:type="gramEnd"/>
      <w:r>
        <w:rPr>
          <w:rFonts w:cs="Times New Roman"/>
        </w:rPr>
        <w:t xml:space="preserve">Node rootNode, </w:t>
      </w:r>
      <w:r w:rsidR="00095CF4">
        <w:rPr>
          <w:rFonts w:cs="Times New Roman"/>
        </w:rPr>
        <w:t>int</w:t>
      </w:r>
      <w:r w:rsidR="003D721E">
        <w:rPr>
          <w:rFonts w:cs="Times New Roman"/>
        </w:rPr>
        <w:t xml:space="preserve"> k) {</w:t>
      </w:r>
    </w:p>
    <w:p w14:paraId="559EAB4D" w14:textId="77777777" w:rsidR="003D721E" w:rsidRDefault="003D721E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</w:p>
    <w:p w14:paraId="4FFF28B9" w14:textId="05161A93" w:rsidR="00C53423" w:rsidRDefault="003D721E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 w:rsidR="003E66BE">
        <w:rPr>
          <w:rFonts w:cs="Times New Roman"/>
        </w:rPr>
        <w:t>If the root</w:t>
      </w:r>
      <w:r w:rsidR="000578D9">
        <w:rPr>
          <w:rFonts w:cs="Times New Roman"/>
        </w:rPr>
        <w:t>Node is equal to nul</w:t>
      </w:r>
      <w:r w:rsidR="00F15ECC">
        <w:rPr>
          <w:rFonts w:cs="Times New Roman"/>
        </w:rPr>
        <w:t xml:space="preserve">l, return null </w:t>
      </w:r>
      <w:r w:rsidR="00F51045">
        <w:rPr>
          <w:rFonts w:cs="Times New Roman"/>
        </w:rPr>
        <w:t xml:space="preserve">meaning the tree is </w:t>
      </w:r>
      <w:proofErr w:type="gramStart"/>
      <w:r w:rsidR="00F51045">
        <w:rPr>
          <w:rFonts w:cs="Times New Roman"/>
        </w:rPr>
        <w:t>empty</w:t>
      </w:r>
      <w:proofErr w:type="gramEnd"/>
    </w:p>
    <w:p w14:paraId="0A229635" w14:textId="5198E091" w:rsidR="00C53423" w:rsidRDefault="00C53423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</w:p>
    <w:p w14:paraId="1CBEC3C1" w14:textId="17E6A11F" w:rsidR="008544FA" w:rsidRDefault="008544FA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 w:rsidR="00E539FF">
        <w:rPr>
          <w:rFonts w:cs="Times New Roman"/>
        </w:rPr>
        <w:t xml:space="preserve">Create a </w:t>
      </w:r>
      <w:r w:rsidR="0076267C">
        <w:rPr>
          <w:rFonts w:cs="Times New Roman"/>
        </w:rPr>
        <w:t xml:space="preserve">Node </w:t>
      </w:r>
      <w:r w:rsidR="00E539FF">
        <w:rPr>
          <w:rFonts w:cs="Times New Roman"/>
        </w:rPr>
        <w:t xml:space="preserve">variable to store the node which contains the </w:t>
      </w:r>
      <w:r w:rsidR="00A87760">
        <w:rPr>
          <w:rFonts w:cs="Times New Roman"/>
        </w:rPr>
        <w:t>closest value to k</w:t>
      </w:r>
      <w:r w:rsidR="00640754">
        <w:rPr>
          <w:rFonts w:cs="Times New Roman"/>
        </w:rPr>
        <w:t xml:space="preserve"> </w:t>
      </w:r>
      <w:r w:rsidR="00640754" w:rsidRPr="00640754">
        <w:rPr>
          <w:rFonts w:cs="Times New Roman"/>
          <w:highlight w:val="yellow"/>
        </w:rPr>
        <w:t xml:space="preserve">// closest </w:t>
      </w:r>
      <w:proofErr w:type="gramStart"/>
      <w:r w:rsidR="00640754" w:rsidRPr="00640754">
        <w:rPr>
          <w:rFonts w:cs="Times New Roman"/>
          <w:highlight w:val="yellow"/>
        </w:rPr>
        <w:t>node</w:t>
      </w:r>
      <w:proofErr w:type="gramEnd"/>
    </w:p>
    <w:p w14:paraId="63BF8A79" w14:textId="710A4E6E" w:rsidR="00A87760" w:rsidRPr="00640754" w:rsidRDefault="00F92828" w:rsidP="00AE6675">
      <w:pPr>
        <w:autoSpaceDE w:val="0"/>
        <w:autoSpaceDN w:val="0"/>
        <w:adjustRightInd w:val="0"/>
        <w:spacing w:after="0" w:line="312" w:lineRule="auto"/>
        <w:rPr>
          <w:rFonts w:cs="Times New Roman"/>
          <w:sz w:val="18"/>
          <w:szCs w:val="18"/>
        </w:rPr>
      </w:pPr>
      <w:r>
        <w:rPr>
          <w:rFonts w:cs="Times New Roman"/>
        </w:rPr>
        <w:tab/>
      </w:r>
      <w:r w:rsidR="002D1BAE">
        <w:rPr>
          <w:rFonts w:cs="Times New Roman"/>
        </w:rPr>
        <w:t>Create a Node variable used to traverse the BST and set it equal to the root node</w:t>
      </w:r>
      <w:r w:rsidR="00640754">
        <w:rPr>
          <w:rFonts w:cs="Times New Roman"/>
        </w:rPr>
        <w:t xml:space="preserve"> </w:t>
      </w:r>
      <w:r w:rsidR="00640754" w:rsidRPr="00640754">
        <w:rPr>
          <w:rFonts w:cs="Times New Roman"/>
          <w:sz w:val="18"/>
          <w:szCs w:val="18"/>
          <w:highlight w:val="yellow"/>
        </w:rPr>
        <w:t xml:space="preserve">// traversal </w:t>
      </w:r>
      <w:proofErr w:type="gramStart"/>
      <w:r w:rsidR="00640754" w:rsidRPr="00640754">
        <w:rPr>
          <w:rFonts w:cs="Times New Roman"/>
          <w:sz w:val="18"/>
          <w:szCs w:val="18"/>
          <w:highlight w:val="yellow"/>
        </w:rPr>
        <w:t>node</w:t>
      </w:r>
      <w:proofErr w:type="gramEnd"/>
    </w:p>
    <w:p w14:paraId="417341AF" w14:textId="77777777" w:rsidR="002D1BAE" w:rsidRDefault="00A87760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</w:p>
    <w:p w14:paraId="62C79F03" w14:textId="392AF41B" w:rsidR="00640754" w:rsidRDefault="00640754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 w:rsidRPr="00A144E5">
        <w:rPr>
          <w:rFonts w:cs="Times New Roman"/>
          <w:highlight w:val="yellow"/>
        </w:rPr>
        <w:t xml:space="preserve">// traverse the </w:t>
      </w:r>
      <w:r w:rsidR="00A144E5" w:rsidRPr="00A144E5">
        <w:rPr>
          <w:rFonts w:cs="Times New Roman"/>
          <w:highlight w:val="yellow"/>
        </w:rPr>
        <w:t>BST</w:t>
      </w:r>
    </w:p>
    <w:p w14:paraId="40249F13" w14:textId="2E329BAA" w:rsidR="00A87760" w:rsidRDefault="00A40A58" w:rsidP="002D1BAE">
      <w:pPr>
        <w:autoSpaceDE w:val="0"/>
        <w:autoSpaceDN w:val="0"/>
        <w:adjustRightInd w:val="0"/>
        <w:spacing w:after="0" w:line="312" w:lineRule="auto"/>
        <w:ind w:firstLine="720"/>
        <w:rPr>
          <w:rFonts w:cs="Times New Roman"/>
        </w:rPr>
      </w:pPr>
      <w:r>
        <w:rPr>
          <w:rFonts w:cs="Times New Roman"/>
        </w:rPr>
        <w:t xml:space="preserve">While the </w:t>
      </w:r>
      <w:r w:rsidR="005D618E">
        <w:rPr>
          <w:rFonts w:cs="Times New Roman"/>
        </w:rPr>
        <w:t>traversal node</w:t>
      </w:r>
      <w:r>
        <w:rPr>
          <w:rFonts w:cs="Times New Roman"/>
        </w:rPr>
        <w:t xml:space="preserve"> is not equal to null</w:t>
      </w:r>
    </w:p>
    <w:p w14:paraId="2ADB1AD9" w14:textId="3FE371BF" w:rsidR="003E34C4" w:rsidRDefault="003E34C4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 w:rsidR="007B0EF3">
        <w:rPr>
          <w:rFonts w:cs="Times New Roman"/>
        </w:rPr>
        <w:t xml:space="preserve">If the </w:t>
      </w:r>
      <w:r w:rsidR="008162F0">
        <w:rPr>
          <w:rFonts w:cs="Times New Roman"/>
        </w:rPr>
        <w:t>traversal node</w:t>
      </w:r>
      <w:r w:rsidR="007B0EF3">
        <w:rPr>
          <w:rFonts w:cs="Times New Roman"/>
        </w:rPr>
        <w:t xml:space="preserve">’s </w:t>
      </w:r>
      <w:r w:rsidR="00BD630A">
        <w:rPr>
          <w:rFonts w:cs="Times New Roman"/>
        </w:rPr>
        <w:t xml:space="preserve">value is equal to </w:t>
      </w:r>
      <w:r w:rsidR="00DB0B85">
        <w:rPr>
          <w:rFonts w:cs="Times New Roman"/>
        </w:rPr>
        <w:t>k</w:t>
      </w:r>
      <w:r w:rsidR="00A144E5">
        <w:rPr>
          <w:rFonts w:cs="Times New Roman"/>
        </w:rPr>
        <w:t xml:space="preserve"> </w:t>
      </w:r>
    </w:p>
    <w:p w14:paraId="24366A14" w14:textId="7057C6E1" w:rsidR="00DB0B85" w:rsidRDefault="00DB0B85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Return the </w:t>
      </w:r>
      <w:r w:rsidR="008162F0">
        <w:rPr>
          <w:rFonts w:cs="Times New Roman"/>
        </w:rPr>
        <w:t xml:space="preserve">traversal </w:t>
      </w:r>
      <w:proofErr w:type="gramStart"/>
      <w:r w:rsidR="008162F0">
        <w:rPr>
          <w:rFonts w:cs="Times New Roman"/>
        </w:rPr>
        <w:t>node</w:t>
      </w:r>
      <w:proofErr w:type="gramEnd"/>
    </w:p>
    <w:p w14:paraId="5977A2DD" w14:textId="76F001AD" w:rsidR="009A1527" w:rsidRPr="008162F0" w:rsidRDefault="00DB0B85" w:rsidP="00F92828">
      <w:pPr>
        <w:autoSpaceDE w:val="0"/>
        <w:autoSpaceDN w:val="0"/>
        <w:adjustRightInd w:val="0"/>
        <w:spacing w:after="0" w:line="312" w:lineRule="auto"/>
        <w:rPr>
          <w:rFonts w:cs="Times New Roman"/>
          <w:sz w:val="18"/>
          <w:szCs w:val="18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 w:rsidRPr="008162F0">
        <w:rPr>
          <w:rFonts w:cs="Times New Roman"/>
          <w:sz w:val="18"/>
          <w:szCs w:val="18"/>
        </w:rPr>
        <w:t>If the absolute value of</w:t>
      </w:r>
      <w:r w:rsidR="00DD0675" w:rsidRPr="008162F0">
        <w:rPr>
          <w:rFonts w:cs="Times New Roman"/>
          <w:sz w:val="18"/>
          <w:szCs w:val="18"/>
        </w:rPr>
        <w:t xml:space="preserve"> </w:t>
      </w:r>
      <w:r w:rsidR="00192A5A" w:rsidRPr="008162F0">
        <w:rPr>
          <w:rFonts w:cs="Times New Roman"/>
          <w:sz w:val="18"/>
          <w:szCs w:val="18"/>
        </w:rPr>
        <w:t>(</w:t>
      </w:r>
      <w:r w:rsidR="008162F0" w:rsidRPr="008162F0">
        <w:rPr>
          <w:rFonts w:cs="Times New Roman"/>
          <w:sz w:val="18"/>
          <w:szCs w:val="18"/>
        </w:rPr>
        <w:t>traversal node</w:t>
      </w:r>
      <w:r w:rsidR="00192A5A" w:rsidRPr="008162F0">
        <w:rPr>
          <w:rFonts w:cs="Times New Roman"/>
          <w:sz w:val="18"/>
          <w:szCs w:val="18"/>
        </w:rPr>
        <w:t xml:space="preserve">’s value </w:t>
      </w:r>
      <w:r w:rsidR="002B70CC" w:rsidRPr="008162F0">
        <w:rPr>
          <w:rFonts w:cs="Times New Roman"/>
          <w:sz w:val="18"/>
          <w:szCs w:val="18"/>
        </w:rPr>
        <w:t>–</w:t>
      </w:r>
      <w:r w:rsidR="00F26228" w:rsidRPr="008162F0">
        <w:rPr>
          <w:rFonts w:cs="Times New Roman"/>
          <w:sz w:val="18"/>
          <w:szCs w:val="18"/>
        </w:rPr>
        <w:t xml:space="preserve"> </w:t>
      </w:r>
      <w:r w:rsidR="002B70CC" w:rsidRPr="008162F0">
        <w:rPr>
          <w:rFonts w:cs="Times New Roman"/>
          <w:sz w:val="18"/>
          <w:szCs w:val="18"/>
        </w:rPr>
        <w:t>k) is less than the absolute value of the</w:t>
      </w:r>
      <w:r w:rsidR="00700A51" w:rsidRPr="008162F0">
        <w:rPr>
          <w:rFonts w:cs="Times New Roman"/>
          <w:sz w:val="18"/>
          <w:szCs w:val="18"/>
        </w:rPr>
        <w:t xml:space="preserve"> </w:t>
      </w:r>
      <w:r w:rsidR="0076267C" w:rsidRPr="008162F0">
        <w:rPr>
          <w:rFonts w:cs="Times New Roman"/>
          <w:sz w:val="18"/>
          <w:szCs w:val="18"/>
        </w:rPr>
        <w:t>(</w:t>
      </w:r>
      <w:r w:rsidR="00700A51" w:rsidRPr="008162F0">
        <w:rPr>
          <w:rFonts w:cs="Times New Roman"/>
          <w:sz w:val="18"/>
          <w:szCs w:val="18"/>
        </w:rPr>
        <w:t>closest value</w:t>
      </w:r>
      <w:r w:rsidR="0076267C" w:rsidRPr="008162F0">
        <w:rPr>
          <w:rFonts w:cs="Times New Roman"/>
          <w:sz w:val="18"/>
          <w:szCs w:val="18"/>
        </w:rPr>
        <w:t xml:space="preserve"> - </w:t>
      </w:r>
      <w:r w:rsidR="0099684A" w:rsidRPr="008162F0">
        <w:rPr>
          <w:rFonts w:cs="Times New Roman"/>
          <w:sz w:val="18"/>
          <w:szCs w:val="18"/>
        </w:rPr>
        <w:t>k</w:t>
      </w:r>
      <w:r w:rsidR="0076267C" w:rsidRPr="008162F0">
        <w:rPr>
          <w:rFonts w:cs="Times New Roman"/>
          <w:sz w:val="18"/>
          <w:szCs w:val="18"/>
        </w:rPr>
        <w:t>)</w:t>
      </w:r>
    </w:p>
    <w:p w14:paraId="40BC1F5D" w14:textId="0E8D0EC1" w:rsidR="009A1527" w:rsidRDefault="000F0517" w:rsidP="009A1527">
      <w:pPr>
        <w:autoSpaceDE w:val="0"/>
        <w:autoSpaceDN w:val="0"/>
        <w:adjustRightInd w:val="0"/>
        <w:spacing w:after="0" w:line="312" w:lineRule="auto"/>
        <w:ind w:left="1440" w:firstLine="720"/>
        <w:rPr>
          <w:rFonts w:cs="Times New Roman"/>
        </w:rPr>
      </w:pPr>
      <w:r>
        <w:rPr>
          <w:rFonts w:cs="Times New Roman"/>
        </w:rPr>
        <w:t xml:space="preserve">Set the closest node variable equal to the </w:t>
      </w:r>
      <w:r w:rsidR="008162F0">
        <w:rPr>
          <w:rFonts w:cs="Times New Roman"/>
        </w:rPr>
        <w:t xml:space="preserve">traversal </w:t>
      </w:r>
      <w:proofErr w:type="gramStart"/>
      <w:r w:rsidR="008162F0">
        <w:rPr>
          <w:rFonts w:cs="Times New Roman"/>
        </w:rPr>
        <w:t>node</w:t>
      </w:r>
      <w:proofErr w:type="gramEnd"/>
    </w:p>
    <w:p w14:paraId="46E685F6" w14:textId="43A851CF" w:rsidR="009A1527" w:rsidRDefault="009A1527" w:rsidP="009A1527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 w:rsidR="00FD179E">
        <w:rPr>
          <w:rFonts w:cs="Times New Roman"/>
        </w:rPr>
        <w:t xml:space="preserve">If k is less than the </w:t>
      </w:r>
      <w:r w:rsidR="008162F0">
        <w:rPr>
          <w:rFonts w:cs="Times New Roman"/>
        </w:rPr>
        <w:t>traversal node</w:t>
      </w:r>
      <w:r w:rsidR="00374684">
        <w:rPr>
          <w:rFonts w:cs="Times New Roman"/>
        </w:rPr>
        <w:t>’s v</w:t>
      </w:r>
      <w:r w:rsidR="00FD179E">
        <w:rPr>
          <w:rFonts w:cs="Times New Roman"/>
        </w:rPr>
        <w:t>alue</w:t>
      </w:r>
    </w:p>
    <w:p w14:paraId="4C440D61" w14:textId="61905F7F" w:rsidR="00374684" w:rsidRDefault="00374684" w:rsidP="009A1527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Set the traversal node equal to </w:t>
      </w:r>
      <w:r w:rsidR="00D00ED5">
        <w:rPr>
          <w:rFonts w:cs="Times New Roman"/>
        </w:rPr>
        <w:t xml:space="preserve">the traversal node’s left </w:t>
      </w:r>
      <w:proofErr w:type="gramStart"/>
      <w:r w:rsidR="00D00ED5">
        <w:rPr>
          <w:rFonts w:cs="Times New Roman"/>
        </w:rPr>
        <w:t>child</w:t>
      </w:r>
      <w:proofErr w:type="gramEnd"/>
    </w:p>
    <w:p w14:paraId="61529A0F" w14:textId="6D96EFE0" w:rsidR="00C37A62" w:rsidRDefault="00C37A62" w:rsidP="009A1527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  <w:t>Else</w:t>
      </w:r>
    </w:p>
    <w:p w14:paraId="2C049C11" w14:textId="4C14587C" w:rsidR="00C37A62" w:rsidRPr="00FD179E" w:rsidRDefault="00C37A62" w:rsidP="009A1527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Set the traversal node equal to the traversal node’s right </w:t>
      </w:r>
      <w:proofErr w:type="gramStart"/>
      <w:r>
        <w:rPr>
          <w:rFonts w:cs="Times New Roman"/>
        </w:rPr>
        <w:t>child</w:t>
      </w:r>
      <w:proofErr w:type="gramEnd"/>
    </w:p>
    <w:p w14:paraId="7D42CF7C" w14:textId="0B65318A" w:rsidR="003D721E" w:rsidRDefault="00640754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ab/>
        <w:t xml:space="preserve">Return the closest </w:t>
      </w:r>
      <w:proofErr w:type="gramStart"/>
      <w:r>
        <w:rPr>
          <w:rFonts w:cs="Times New Roman"/>
        </w:rPr>
        <w:t>node</w:t>
      </w:r>
      <w:proofErr w:type="gramEnd"/>
      <w:r>
        <w:rPr>
          <w:rFonts w:cs="Times New Roman"/>
        </w:rPr>
        <w:t xml:space="preserve"> </w:t>
      </w:r>
    </w:p>
    <w:p w14:paraId="16652C18" w14:textId="77777777" w:rsidR="00640754" w:rsidRDefault="00640754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</w:p>
    <w:p w14:paraId="481F2106" w14:textId="16A332B7" w:rsidR="00AE6675" w:rsidRPr="00AE6675" w:rsidRDefault="003D721E" w:rsidP="00AE6675">
      <w:pPr>
        <w:autoSpaceDE w:val="0"/>
        <w:autoSpaceDN w:val="0"/>
        <w:adjustRightInd w:val="0"/>
        <w:spacing w:after="0" w:line="312" w:lineRule="auto"/>
        <w:rPr>
          <w:rFonts w:cs="Times New Roman"/>
        </w:rPr>
      </w:pPr>
      <w:r>
        <w:rPr>
          <w:rFonts w:cs="Times New Roman"/>
        </w:rPr>
        <w:t>}</w:t>
      </w:r>
      <w:r w:rsidR="00AE6675">
        <w:rPr>
          <w:rFonts w:cs="Times New Roman"/>
        </w:rPr>
        <w:t xml:space="preserve"> </w:t>
      </w:r>
    </w:p>
    <w:sectPr w:rsidR="00AE6675" w:rsidRPr="00AE6675" w:rsidSect="008227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B0ED0"/>
    <w:multiLevelType w:val="hybridMultilevel"/>
    <w:tmpl w:val="01E89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B46E1"/>
    <w:multiLevelType w:val="hybridMultilevel"/>
    <w:tmpl w:val="BC0A3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214AF"/>
    <w:multiLevelType w:val="hybridMultilevel"/>
    <w:tmpl w:val="7E40C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39699B"/>
    <w:multiLevelType w:val="hybridMultilevel"/>
    <w:tmpl w:val="57CED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A01C5E"/>
    <w:multiLevelType w:val="hybridMultilevel"/>
    <w:tmpl w:val="12AA80E2"/>
    <w:lvl w:ilvl="0" w:tplc="D506E73C">
      <w:start w:val="1"/>
      <w:numFmt w:val="decimal"/>
      <w:lvlText w:val="%1."/>
      <w:lvlJc w:val="left"/>
      <w:pPr>
        <w:ind w:left="2270" w:hanging="329"/>
        <w:jc w:val="right"/>
      </w:pPr>
      <w:rPr>
        <w:rFonts w:ascii="Book Antiqua" w:eastAsia="Book Antiqua" w:hAnsi="Book Antiqua" w:cs="Book Antiqua" w:hint="default"/>
        <w:b/>
        <w:bCs/>
        <w:spacing w:val="-1"/>
        <w:w w:val="99"/>
        <w:sz w:val="20"/>
        <w:szCs w:val="20"/>
      </w:rPr>
    </w:lvl>
    <w:lvl w:ilvl="1" w:tplc="9398B40A">
      <w:start w:val="1"/>
      <w:numFmt w:val="lowerLetter"/>
      <w:lvlText w:val="%2."/>
      <w:lvlJc w:val="left"/>
      <w:pPr>
        <w:ind w:left="2570" w:hanging="300"/>
      </w:pPr>
      <w:rPr>
        <w:rFonts w:ascii="Bookman Old Style" w:eastAsia="Bookman Old Style" w:hAnsi="Bookman Old Style" w:cs="Bookman Old Style" w:hint="default"/>
        <w:spacing w:val="-1"/>
        <w:w w:val="75"/>
        <w:sz w:val="20"/>
        <w:szCs w:val="20"/>
      </w:rPr>
    </w:lvl>
    <w:lvl w:ilvl="2" w:tplc="79DC67A0">
      <w:numFmt w:val="bullet"/>
      <w:lvlText w:val="•"/>
      <w:lvlJc w:val="left"/>
      <w:pPr>
        <w:ind w:left="2580" w:hanging="300"/>
      </w:pPr>
      <w:rPr>
        <w:rFonts w:hint="default"/>
      </w:rPr>
    </w:lvl>
    <w:lvl w:ilvl="3" w:tplc="C548DA46">
      <w:numFmt w:val="bullet"/>
      <w:lvlText w:val="•"/>
      <w:lvlJc w:val="left"/>
      <w:pPr>
        <w:ind w:left="2880" w:hanging="300"/>
      </w:pPr>
      <w:rPr>
        <w:rFonts w:hint="default"/>
      </w:rPr>
    </w:lvl>
    <w:lvl w:ilvl="4" w:tplc="70922D64">
      <w:numFmt w:val="bullet"/>
      <w:lvlText w:val="•"/>
      <w:lvlJc w:val="left"/>
      <w:pPr>
        <w:ind w:left="3897" w:hanging="300"/>
      </w:pPr>
      <w:rPr>
        <w:rFonts w:hint="default"/>
      </w:rPr>
    </w:lvl>
    <w:lvl w:ilvl="5" w:tplc="AA1471DA">
      <w:numFmt w:val="bullet"/>
      <w:lvlText w:val="•"/>
      <w:lvlJc w:val="left"/>
      <w:pPr>
        <w:ind w:left="4914" w:hanging="300"/>
      </w:pPr>
      <w:rPr>
        <w:rFonts w:hint="default"/>
      </w:rPr>
    </w:lvl>
    <w:lvl w:ilvl="6" w:tplc="338E5CEE">
      <w:numFmt w:val="bullet"/>
      <w:lvlText w:val="•"/>
      <w:lvlJc w:val="left"/>
      <w:pPr>
        <w:ind w:left="5931" w:hanging="300"/>
      </w:pPr>
      <w:rPr>
        <w:rFonts w:hint="default"/>
      </w:rPr>
    </w:lvl>
    <w:lvl w:ilvl="7" w:tplc="7716E672">
      <w:numFmt w:val="bullet"/>
      <w:lvlText w:val="•"/>
      <w:lvlJc w:val="left"/>
      <w:pPr>
        <w:ind w:left="6948" w:hanging="300"/>
      </w:pPr>
      <w:rPr>
        <w:rFonts w:hint="default"/>
      </w:rPr>
    </w:lvl>
    <w:lvl w:ilvl="8" w:tplc="5D16818C">
      <w:numFmt w:val="bullet"/>
      <w:lvlText w:val="•"/>
      <w:lvlJc w:val="left"/>
      <w:pPr>
        <w:ind w:left="7965" w:hanging="300"/>
      </w:pPr>
      <w:rPr>
        <w:rFonts w:hint="default"/>
      </w:rPr>
    </w:lvl>
  </w:abstractNum>
  <w:abstractNum w:abstractNumId="5" w15:restartNumberingAfterBreak="0">
    <w:nsid w:val="4FBF1D11"/>
    <w:multiLevelType w:val="hybridMultilevel"/>
    <w:tmpl w:val="B3AED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FE68BE"/>
    <w:multiLevelType w:val="hybridMultilevel"/>
    <w:tmpl w:val="3008222C"/>
    <w:lvl w:ilvl="0" w:tplc="6526DF54">
      <w:start w:val="1"/>
      <w:numFmt w:val="upperRoman"/>
      <w:lvlText w:val="%1."/>
      <w:lvlJc w:val="right"/>
      <w:pPr>
        <w:ind w:left="720" w:hanging="360"/>
      </w:pPr>
      <w:rPr>
        <w:b w:val="0"/>
        <w:i w:val="0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21077C"/>
    <w:multiLevelType w:val="hybridMultilevel"/>
    <w:tmpl w:val="21D6887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4F429C"/>
    <w:multiLevelType w:val="hybridMultilevel"/>
    <w:tmpl w:val="4A8E97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65070985">
    <w:abstractNumId w:val="2"/>
  </w:num>
  <w:num w:numId="2" w16cid:durableId="1561936167">
    <w:abstractNumId w:val="5"/>
  </w:num>
  <w:num w:numId="3" w16cid:durableId="1068108667">
    <w:abstractNumId w:val="6"/>
  </w:num>
  <w:num w:numId="4" w16cid:durableId="806510071">
    <w:abstractNumId w:val="8"/>
  </w:num>
  <w:num w:numId="5" w16cid:durableId="2091535601">
    <w:abstractNumId w:val="0"/>
  </w:num>
  <w:num w:numId="6" w16cid:durableId="732773537">
    <w:abstractNumId w:val="1"/>
  </w:num>
  <w:num w:numId="7" w16cid:durableId="30107073">
    <w:abstractNumId w:val="3"/>
  </w:num>
  <w:num w:numId="8" w16cid:durableId="987245723">
    <w:abstractNumId w:val="4"/>
  </w:num>
  <w:num w:numId="9" w16cid:durableId="19303899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DA1NTAzN7MwMbNQ0lEKTi0uzszPAykwqgUApyD4ZywAAAA="/>
  </w:docVars>
  <w:rsids>
    <w:rsidRoot w:val="00DE14F2"/>
    <w:rsid w:val="00005D7A"/>
    <w:rsid w:val="00007DAF"/>
    <w:rsid w:val="00040339"/>
    <w:rsid w:val="00046D02"/>
    <w:rsid w:val="000578D9"/>
    <w:rsid w:val="00085705"/>
    <w:rsid w:val="00095117"/>
    <w:rsid w:val="00095CF4"/>
    <w:rsid w:val="000C0A0A"/>
    <w:rsid w:val="000F0517"/>
    <w:rsid w:val="000F47E4"/>
    <w:rsid w:val="000F49D1"/>
    <w:rsid w:val="000F6B0D"/>
    <w:rsid w:val="001257D6"/>
    <w:rsid w:val="00161231"/>
    <w:rsid w:val="001714C9"/>
    <w:rsid w:val="00182D68"/>
    <w:rsid w:val="00192A5A"/>
    <w:rsid w:val="001945ED"/>
    <w:rsid w:val="001A3EBD"/>
    <w:rsid w:val="001C7925"/>
    <w:rsid w:val="001D0C96"/>
    <w:rsid w:val="001D39FE"/>
    <w:rsid w:val="002410F6"/>
    <w:rsid w:val="00261B21"/>
    <w:rsid w:val="00271DCB"/>
    <w:rsid w:val="00285551"/>
    <w:rsid w:val="0028783C"/>
    <w:rsid w:val="002B6143"/>
    <w:rsid w:val="002B70CC"/>
    <w:rsid w:val="002D1BAE"/>
    <w:rsid w:val="00331429"/>
    <w:rsid w:val="00374684"/>
    <w:rsid w:val="003A310B"/>
    <w:rsid w:val="003B60FB"/>
    <w:rsid w:val="003B63FF"/>
    <w:rsid w:val="003D721E"/>
    <w:rsid w:val="003E34C4"/>
    <w:rsid w:val="003E66BE"/>
    <w:rsid w:val="00412DCA"/>
    <w:rsid w:val="00426EA3"/>
    <w:rsid w:val="004F1DB0"/>
    <w:rsid w:val="004F41C1"/>
    <w:rsid w:val="00520602"/>
    <w:rsid w:val="00533808"/>
    <w:rsid w:val="005609B6"/>
    <w:rsid w:val="00566292"/>
    <w:rsid w:val="005854DC"/>
    <w:rsid w:val="00590A02"/>
    <w:rsid w:val="005D618E"/>
    <w:rsid w:val="00640754"/>
    <w:rsid w:val="0067600C"/>
    <w:rsid w:val="00683AC3"/>
    <w:rsid w:val="006B68DA"/>
    <w:rsid w:val="006F176D"/>
    <w:rsid w:val="00700A51"/>
    <w:rsid w:val="0076267C"/>
    <w:rsid w:val="007B0EF3"/>
    <w:rsid w:val="007D791A"/>
    <w:rsid w:val="007E6F81"/>
    <w:rsid w:val="00800C3B"/>
    <w:rsid w:val="00802550"/>
    <w:rsid w:val="008162F0"/>
    <w:rsid w:val="00822787"/>
    <w:rsid w:val="00822AC9"/>
    <w:rsid w:val="00823F29"/>
    <w:rsid w:val="008353E2"/>
    <w:rsid w:val="008544FA"/>
    <w:rsid w:val="00860489"/>
    <w:rsid w:val="00897AB6"/>
    <w:rsid w:val="008B3F58"/>
    <w:rsid w:val="008B5ECF"/>
    <w:rsid w:val="008C1EBD"/>
    <w:rsid w:val="008C7041"/>
    <w:rsid w:val="009119E4"/>
    <w:rsid w:val="00934CD5"/>
    <w:rsid w:val="0099684A"/>
    <w:rsid w:val="009A1527"/>
    <w:rsid w:val="009A7885"/>
    <w:rsid w:val="009B039E"/>
    <w:rsid w:val="009C0F4C"/>
    <w:rsid w:val="00A07D7B"/>
    <w:rsid w:val="00A144E5"/>
    <w:rsid w:val="00A37113"/>
    <w:rsid w:val="00A40A58"/>
    <w:rsid w:val="00A77B05"/>
    <w:rsid w:val="00A87760"/>
    <w:rsid w:val="00A96166"/>
    <w:rsid w:val="00A96EED"/>
    <w:rsid w:val="00AE6675"/>
    <w:rsid w:val="00B27688"/>
    <w:rsid w:val="00B87689"/>
    <w:rsid w:val="00BA1275"/>
    <w:rsid w:val="00BA7186"/>
    <w:rsid w:val="00BD630A"/>
    <w:rsid w:val="00BE1C93"/>
    <w:rsid w:val="00C37A62"/>
    <w:rsid w:val="00C53423"/>
    <w:rsid w:val="00C828DE"/>
    <w:rsid w:val="00CE6D89"/>
    <w:rsid w:val="00D00ED5"/>
    <w:rsid w:val="00D21E3A"/>
    <w:rsid w:val="00D4563E"/>
    <w:rsid w:val="00D74C7D"/>
    <w:rsid w:val="00D95CB6"/>
    <w:rsid w:val="00DB0B85"/>
    <w:rsid w:val="00DD0675"/>
    <w:rsid w:val="00DE14F2"/>
    <w:rsid w:val="00DE6110"/>
    <w:rsid w:val="00DF612F"/>
    <w:rsid w:val="00E32524"/>
    <w:rsid w:val="00E539FF"/>
    <w:rsid w:val="00E71728"/>
    <w:rsid w:val="00E74ED4"/>
    <w:rsid w:val="00E82E22"/>
    <w:rsid w:val="00E9089C"/>
    <w:rsid w:val="00E96D36"/>
    <w:rsid w:val="00EC0BC2"/>
    <w:rsid w:val="00EC726F"/>
    <w:rsid w:val="00ED3D18"/>
    <w:rsid w:val="00F15ECC"/>
    <w:rsid w:val="00F16745"/>
    <w:rsid w:val="00F2093F"/>
    <w:rsid w:val="00F26228"/>
    <w:rsid w:val="00F27C67"/>
    <w:rsid w:val="00F43B13"/>
    <w:rsid w:val="00F51045"/>
    <w:rsid w:val="00F652EC"/>
    <w:rsid w:val="00F74C9F"/>
    <w:rsid w:val="00F850FC"/>
    <w:rsid w:val="00F87922"/>
    <w:rsid w:val="00F92828"/>
    <w:rsid w:val="00FD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ED02F"/>
  <w15:chartTrackingRefBased/>
  <w15:docId w15:val="{E5B92D80-67C8-446D-96CB-D3F19A8DF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DE14F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56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4563E"/>
    <w:rPr>
      <w:b/>
      <w:bCs/>
    </w:rPr>
  </w:style>
  <w:style w:type="character" w:customStyle="1" w:styleId="apple-converted-space">
    <w:name w:val="apple-converted-space"/>
    <w:basedOn w:val="DefaultParagraphFont"/>
    <w:rsid w:val="00285551"/>
  </w:style>
  <w:style w:type="paragraph" w:styleId="BalloonText">
    <w:name w:val="Balloon Text"/>
    <w:basedOn w:val="Normal"/>
    <w:link w:val="BalloonTextChar"/>
    <w:uiPriority w:val="99"/>
    <w:semiHidden/>
    <w:unhideWhenUsed/>
    <w:rsid w:val="00823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F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8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2</TotalTime>
  <Pages>11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da, Anjum</dc:creator>
  <cp:keywords/>
  <dc:description/>
  <cp:lastModifiedBy>Nguyen, Andy Dang</cp:lastModifiedBy>
  <cp:revision>104</cp:revision>
  <cp:lastPrinted>2023-03-31T23:12:00Z</cp:lastPrinted>
  <dcterms:created xsi:type="dcterms:W3CDTF">2023-03-28T04:09:00Z</dcterms:created>
  <dcterms:modified xsi:type="dcterms:W3CDTF">2023-04-01T22:30:00Z</dcterms:modified>
</cp:coreProperties>
</file>